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02482378"/>
        <w:docPartObj>
          <w:docPartGallery w:val="Cover Pages"/>
          <w:docPartUnique/>
        </w:docPartObj>
      </w:sdtPr>
      <w:sdtContent>
        <w:p w14:paraId="25142EFF" w14:textId="4DCC96AF" w:rsidR="00E24F5B" w:rsidRDefault="00194ADB">
          <w:r>
            <w:rPr>
              <w:noProof/>
              <w:lang w:val="en-MY" w:eastAsia="en-MY"/>
            </w:rPr>
            <mc:AlternateContent>
              <mc:Choice Requires="wpg">
                <w:drawing>
                  <wp:anchor distT="0" distB="0" distL="114300" distR="114300" simplePos="0" relativeHeight="251657216" behindDoc="0" locked="0" layoutInCell="1" allowOverlap="1" wp14:anchorId="4A11647D" wp14:editId="255E761A">
                    <wp:simplePos x="0" y="0"/>
                    <wp:positionH relativeFrom="page">
                      <wp:posOffset>4645025</wp:posOffset>
                    </wp:positionH>
                    <wp:positionV relativeFrom="page">
                      <wp:posOffset>0</wp:posOffset>
                    </wp:positionV>
                    <wp:extent cx="313118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31185" cy="10058400"/>
                              <a:chOff x="-18397" y="0"/>
                              <a:chExt cx="3132067"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rgbClr val="0070C0"/>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56"/>
                                      <w:szCs w:val="56"/>
                                    </w:rPr>
                                    <w:alias w:val="Year"/>
                                    <w:id w:val="-1938823021"/>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Content>
                                    <w:p w14:paraId="67787AB5" w14:textId="5D05460B" w:rsidR="00E24F5B" w:rsidRDefault="00E24F5B">
                                      <w:pPr>
                                        <w:pStyle w:val="NoSpacing"/>
                                        <w:rPr>
                                          <w:color w:val="FFFFFF" w:themeColor="background1"/>
                                          <w:sz w:val="96"/>
                                          <w:szCs w:val="96"/>
                                        </w:rPr>
                                      </w:pPr>
                                      <w:r w:rsidRPr="00E24F5B">
                                        <w:rPr>
                                          <w:color w:val="FFFFFF" w:themeColor="background1"/>
                                          <w:sz w:val="56"/>
                                          <w:szCs w:val="56"/>
                                        </w:rPr>
                                        <w:t>20</w:t>
                                      </w:r>
                                      <w:r w:rsidR="00117683">
                                        <w:rPr>
                                          <w:color w:val="FFFFFF" w:themeColor="background1"/>
                                          <w:sz w:val="56"/>
                                          <w:szCs w:val="56"/>
                                        </w:rPr>
                                        <w:t>22</w:t>
                                      </w:r>
                                      <w:r w:rsidRPr="00E24F5B">
                                        <w:rPr>
                                          <w:color w:val="FFFFFF" w:themeColor="background1"/>
                                          <w:sz w:val="56"/>
                                          <w:szCs w:val="56"/>
                                        </w:rPr>
                                        <w:t>/202</w:t>
                                      </w:r>
                                      <w:r w:rsidR="00117683">
                                        <w:rPr>
                                          <w:color w:val="FFFFFF" w:themeColor="background1"/>
                                          <w:sz w:val="56"/>
                                          <w:szCs w:val="56"/>
                                        </w:rPr>
                                        <w:t>3</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18397" y="5555836"/>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0B94971F" w14:textId="73BCBA16" w:rsidR="004A278A" w:rsidRPr="00940993" w:rsidRDefault="00000000" w:rsidP="004A278A">
                                  <w:pPr>
                                    <w:pStyle w:val="NoSpacing"/>
                                    <w:jc w:val="right"/>
                                    <w:rPr>
                                      <w:color w:val="FFFFFF" w:themeColor="background1"/>
                                      <w:sz w:val="52"/>
                                      <w:szCs w:val="52"/>
                                    </w:rPr>
                                  </w:pPr>
                                  <w:sdt>
                                    <w:sdtPr>
                                      <w:rPr>
                                        <w:color w:val="FFFFFF" w:themeColor="background1"/>
                                        <w:sz w:val="52"/>
                                        <w:szCs w:val="52"/>
                                      </w:rPr>
                                      <w:alias w:val="Title"/>
                                      <w:tag w:val=""/>
                                      <w:id w:val="-850030906"/>
                                      <w:dataBinding w:prefixMappings="xmlns:ns0='http://purl.org/dc/elements/1.1/' xmlns:ns1='http://schemas.openxmlformats.org/package/2006/metadata/core-properties' " w:xpath="/ns1:coreProperties[1]/ns0:title[1]" w:storeItemID="{6C3C8BC8-F283-45AE-878A-BAB7291924A1}"/>
                                      <w:text/>
                                    </w:sdtPr>
                                    <w:sdtContent>
                                      <w:r w:rsidR="00A5782A">
                                        <w:rPr>
                                          <w:color w:val="FFFFFF" w:themeColor="background1"/>
                                          <w:sz w:val="52"/>
                                          <w:szCs w:val="52"/>
                                        </w:rPr>
                                        <w:t>Lab</w:t>
                                      </w:r>
                                      <w:r w:rsidR="000B0161" w:rsidRPr="00EF44F0">
                                        <w:rPr>
                                          <w:color w:val="FFFFFF" w:themeColor="background1"/>
                                          <w:sz w:val="52"/>
                                          <w:szCs w:val="52"/>
                                        </w:rPr>
                                        <w:t xml:space="preserve"> </w:t>
                                      </w:r>
                                      <w:r w:rsidR="00302BD2">
                                        <w:rPr>
                                          <w:color w:val="FFFFFF" w:themeColor="background1"/>
                                          <w:sz w:val="52"/>
                                          <w:szCs w:val="52"/>
                                        </w:rPr>
                                        <w:t>2</w:t>
                                      </w:r>
                                      <w:r w:rsidR="000B0161" w:rsidRPr="00EF44F0">
                                        <w:rPr>
                                          <w:color w:val="FFFFFF" w:themeColor="background1"/>
                                          <w:sz w:val="52"/>
                                          <w:szCs w:val="52"/>
                                        </w:rPr>
                                        <w:t xml:space="preserve">: </w:t>
                                      </w:r>
                                      <w:r w:rsidR="00302BD2">
                                        <w:rPr>
                                          <w:color w:val="FFFFFF" w:themeColor="background1"/>
                                          <w:sz w:val="52"/>
                                          <w:szCs w:val="52"/>
                                        </w:rPr>
                                        <w:t>Singly Linked list</w:t>
                                      </w:r>
                                    </w:sdtContent>
                                  </w:sdt>
                                </w:p>
                                <w:p w14:paraId="1DD2D1AF" w14:textId="77777777" w:rsidR="00E24F5B" w:rsidRDefault="00E24F5B" w:rsidP="00380AB0">
                                  <w:pPr>
                                    <w:pStyle w:val="NoSpacing"/>
                                    <w:spacing w:line="360" w:lineRule="auto"/>
                                    <w:rPr>
                                      <w:color w:val="FFFFFF" w:themeColor="background1"/>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w14:anchorId="4A11647D" id="Group 453" o:spid="_x0000_s1026" style="position:absolute;margin-left:365.75pt;margin-top:0;width:246.55pt;height:11in;z-index:251657216;mso-height-percent:1000;mso-position-horizontal-relative:page;mso-position-vertical-relative:page;mso-height-percent:1000" coordorigin="-183" coordsize="31320,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" fillcolor="#a8d08d [1945]" stroked="f" strokecolor="white" strokeweight="1pt">
                      <v:fill r:id="rId13"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" fillcolor="#0070c0"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56"/>
                                <w:szCs w:val="56"/>
                              </w:rPr>
                              <w:alias w:val="Year"/>
                              <w:id w:val="-1938823021"/>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Content>
                              <w:p w14:paraId="67787AB5" w14:textId="5D05460B" w:rsidR="00E24F5B" w:rsidRDefault="00E24F5B">
                                <w:pPr>
                                  <w:pStyle w:val="NoSpacing"/>
                                  <w:rPr>
                                    <w:color w:val="FFFFFF" w:themeColor="background1"/>
                                    <w:sz w:val="96"/>
                                    <w:szCs w:val="96"/>
                                  </w:rPr>
                                </w:pPr>
                                <w:r w:rsidRPr="00E24F5B">
                                  <w:rPr>
                                    <w:color w:val="FFFFFF" w:themeColor="background1"/>
                                    <w:sz w:val="56"/>
                                    <w:szCs w:val="56"/>
                                  </w:rPr>
                                  <w:t>20</w:t>
                                </w:r>
                                <w:r w:rsidR="00117683">
                                  <w:rPr>
                                    <w:color w:val="FFFFFF" w:themeColor="background1"/>
                                    <w:sz w:val="56"/>
                                    <w:szCs w:val="56"/>
                                  </w:rPr>
                                  <w:t>22</w:t>
                                </w:r>
                                <w:r w:rsidRPr="00E24F5B">
                                  <w:rPr>
                                    <w:color w:val="FFFFFF" w:themeColor="background1"/>
                                    <w:sz w:val="56"/>
                                    <w:szCs w:val="56"/>
                                  </w:rPr>
                                  <w:t>/202</w:t>
                                </w:r>
                                <w:r w:rsidR="00117683">
                                  <w:rPr>
                                    <w:color w:val="FFFFFF" w:themeColor="background1"/>
                                    <w:sz w:val="56"/>
                                    <w:szCs w:val="56"/>
                                  </w:rPr>
                                  <w:t>3</w:t>
                                </w:r>
                              </w:p>
                            </w:sdtContent>
                          </w:sdt>
                        </w:txbxContent>
                      </v:textbox>
                    </v:rect>
                    <v:rect id="Rectangle 9" o:spid="_x0000_s1030" style="position:absolute;left:-183;top:55558;width:30894;height:2833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p w14:paraId="0B94971F" w14:textId="73BCBA16" w:rsidR="004A278A" w:rsidRPr="00940993" w:rsidRDefault="00000000" w:rsidP="004A278A">
                            <w:pPr>
                              <w:pStyle w:val="NoSpacing"/>
                              <w:jc w:val="right"/>
                              <w:rPr>
                                <w:color w:val="FFFFFF" w:themeColor="background1"/>
                                <w:sz w:val="52"/>
                                <w:szCs w:val="52"/>
                              </w:rPr>
                            </w:pPr>
                            <w:sdt>
                              <w:sdtPr>
                                <w:rPr>
                                  <w:color w:val="FFFFFF" w:themeColor="background1"/>
                                  <w:sz w:val="52"/>
                                  <w:szCs w:val="52"/>
                                </w:rPr>
                                <w:alias w:val="Title"/>
                                <w:tag w:val=""/>
                                <w:id w:val="-850030906"/>
                                <w:dataBinding w:prefixMappings="xmlns:ns0='http://purl.org/dc/elements/1.1/' xmlns:ns1='http://schemas.openxmlformats.org/package/2006/metadata/core-properties' " w:xpath="/ns1:coreProperties[1]/ns0:title[1]" w:storeItemID="{6C3C8BC8-F283-45AE-878A-BAB7291924A1}"/>
                                <w:text/>
                              </w:sdtPr>
                              <w:sdtContent>
                                <w:r w:rsidR="00A5782A">
                                  <w:rPr>
                                    <w:color w:val="FFFFFF" w:themeColor="background1"/>
                                    <w:sz w:val="52"/>
                                    <w:szCs w:val="52"/>
                                  </w:rPr>
                                  <w:t>Lab</w:t>
                                </w:r>
                                <w:r w:rsidR="000B0161" w:rsidRPr="00EF44F0">
                                  <w:rPr>
                                    <w:color w:val="FFFFFF" w:themeColor="background1"/>
                                    <w:sz w:val="52"/>
                                    <w:szCs w:val="52"/>
                                  </w:rPr>
                                  <w:t xml:space="preserve"> </w:t>
                                </w:r>
                                <w:r w:rsidR="00302BD2">
                                  <w:rPr>
                                    <w:color w:val="FFFFFF" w:themeColor="background1"/>
                                    <w:sz w:val="52"/>
                                    <w:szCs w:val="52"/>
                                  </w:rPr>
                                  <w:t>2</w:t>
                                </w:r>
                                <w:r w:rsidR="000B0161" w:rsidRPr="00EF44F0">
                                  <w:rPr>
                                    <w:color w:val="FFFFFF" w:themeColor="background1"/>
                                    <w:sz w:val="52"/>
                                    <w:szCs w:val="52"/>
                                  </w:rPr>
                                  <w:t xml:space="preserve">: </w:t>
                                </w:r>
                                <w:r w:rsidR="00302BD2">
                                  <w:rPr>
                                    <w:color w:val="FFFFFF" w:themeColor="background1"/>
                                    <w:sz w:val="52"/>
                                    <w:szCs w:val="52"/>
                                  </w:rPr>
                                  <w:t>Singly Linked list</w:t>
                                </w:r>
                              </w:sdtContent>
                            </w:sdt>
                          </w:p>
                          <w:p w14:paraId="1DD2D1AF" w14:textId="77777777" w:rsidR="00E24F5B" w:rsidRDefault="00E24F5B" w:rsidP="00380AB0">
                            <w:pPr>
                              <w:pStyle w:val="NoSpacing"/>
                              <w:spacing w:line="360" w:lineRule="auto"/>
                              <w:rPr>
                                <w:color w:val="FFFFFF" w:themeColor="background1"/>
                              </w:rPr>
                            </w:pPr>
                          </w:p>
                        </w:txbxContent>
                      </v:textbox>
                    </v:rect>
                    <w10:wrap anchorx="page" anchory="page"/>
                  </v:group>
                </w:pict>
              </mc:Fallback>
            </mc:AlternateContent>
          </w:r>
          <w:r w:rsidR="00A04D75">
            <w:rPr>
              <w:noProof/>
              <w:lang w:val="en-MY" w:eastAsia="en-MY"/>
            </w:rPr>
            <w:drawing>
              <wp:anchor distT="0" distB="0" distL="114300" distR="114300" simplePos="0" relativeHeight="251663360" behindDoc="0" locked="0" layoutInCell="1" allowOverlap="1" wp14:anchorId="77CD75CE" wp14:editId="3CBD8CC5">
                <wp:simplePos x="0" y="0"/>
                <wp:positionH relativeFrom="margin">
                  <wp:posOffset>177</wp:posOffset>
                </wp:positionH>
                <wp:positionV relativeFrom="paragraph">
                  <wp:posOffset>-84144</wp:posOffset>
                </wp:positionV>
                <wp:extent cx="1296035" cy="95504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um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96035" cy="955040"/>
                        </a:xfrm>
                        <a:prstGeom prst="rect">
                          <a:avLst/>
                        </a:prstGeom>
                      </pic:spPr>
                    </pic:pic>
                  </a:graphicData>
                </a:graphic>
                <wp14:sizeRelH relativeFrom="margin">
                  <wp14:pctWidth>0</wp14:pctWidth>
                </wp14:sizeRelH>
                <wp14:sizeRelV relativeFrom="margin">
                  <wp14:pctHeight>0</wp14:pctHeight>
                </wp14:sizeRelV>
              </wp:anchor>
            </w:drawing>
          </w:r>
          <w:r w:rsidR="00380AB0">
            <w:rPr>
              <w:noProof/>
              <w:lang w:val="en-MY" w:eastAsia="en-MY"/>
            </w:rPr>
            <mc:AlternateContent>
              <mc:Choice Requires="wps">
                <w:drawing>
                  <wp:anchor distT="45720" distB="45720" distL="114300" distR="114300" simplePos="0" relativeHeight="251665408" behindDoc="0" locked="0" layoutInCell="1" allowOverlap="1" wp14:anchorId="6A665BDE" wp14:editId="645B53A2">
                    <wp:simplePos x="0" y="0"/>
                    <wp:positionH relativeFrom="column">
                      <wp:posOffset>1176020</wp:posOffset>
                    </wp:positionH>
                    <wp:positionV relativeFrom="paragraph">
                      <wp:posOffset>-8364</wp:posOffset>
                    </wp:positionV>
                    <wp:extent cx="2360930" cy="1404620"/>
                    <wp:effectExtent l="0" t="0" r="381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74EF270" w14:textId="77777777" w:rsidR="00380AB0" w:rsidRDefault="00380AB0">
                                <w:r w:rsidRPr="00380AB0">
                                  <w:t>FAKULTI TEKNOLOGI KEJURUTERAAN KELAUTAN DAN INFORMATIK</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A665BDE" id="_x0000_t202" coordsize="21600,21600" o:spt="202" path="m,l,21600r21600,l21600,xe">
                    <v:stroke joinstyle="miter"/>
                    <v:path gradientshapeok="t" o:connecttype="rect"/>
                  </v:shapetype>
                  <v:shape id="Text Box 2" o:spid="_x0000_s1031" type="#_x0000_t202" style="position:absolute;margin-left:92.6pt;margin-top:-.65pt;width:185.9pt;height:110.6pt;z-index:25166540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oluEg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" stroked="f">
                    <v:textbox style="mso-fit-shape-to-text:t">
                      <w:txbxContent>
                        <w:p w14:paraId="074EF270" w14:textId="77777777" w:rsidR="00380AB0" w:rsidRDefault="00380AB0">
                          <w:r w:rsidRPr="00380AB0">
                            <w:t>FAKULTI TEKNOLOGI KEJURUTERAAN KELAUTAN DAN INFORMATIK</w:t>
                          </w:r>
                        </w:p>
                      </w:txbxContent>
                    </v:textbox>
                  </v:shape>
                </w:pict>
              </mc:Fallback>
            </mc:AlternateContent>
          </w:r>
          <w:r w:rsidR="00E24F5B">
            <w:rPr>
              <w:noProof/>
              <w:lang w:val="en-MY" w:eastAsia="en-MY"/>
            </w:rPr>
            <mc:AlternateContent>
              <mc:Choice Requires="wps">
                <w:drawing>
                  <wp:anchor distT="0" distB="0" distL="114300" distR="114300" simplePos="0" relativeHeight="251659264" behindDoc="0" locked="0" layoutInCell="0" allowOverlap="1" wp14:anchorId="408DA965" wp14:editId="15A86A4D">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p w14:paraId="0951CFC3" w14:textId="7BD7382D" w:rsidR="008429A5" w:rsidRPr="008429A5" w:rsidRDefault="008429A5" w:rsidP="008429A5">
                                <w:pPr>
                                  <w:pStyle w:val="NoSpacing"/>
                                  <w:spacing w:before="0"/>
                                  <w:jc w:val="right"/>
                                  <w:rPr>
                                    <w:b/>
                                    <w:color w:val="FFFFFF" w:themeColor="background1"/>
                                    <w:sz w:val="56"/>
                                    <w:szCs w:val="56"/>
                                    <w:lang w:val="en-MY"/>
                                  </w:rPr>
                                </w:pPr>
                                <w:r w:rsidRPr="008429A5">
                                  <w:rPr>
                                    <w:b/>
                                    <w:color w:val="FFFFFF" w:themeColor="background1"/>
                                    <w:sz w:val="56"/>
                                    <w:szCs w:val="56"/>
                                    <w:lang w:val="en-MY"/>
                                  </w:rPr>
                                  <w:t>DATA STRUCTURE &amp; ALGORITHM</w:t>
                                </w:r>
                              </w:p>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408DA965" id="Rectangle 16" o:spid="_x0000_s1032" style="position:absolute;margin-left:0;margin-top:0;width:548.85pt;height:50.4pt;z-index:251659264;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" o:allowincell="f" fillcolor="black [3213]" strokecolor="black [3213]" strokeweight="1.5pt">
                    <v:textbox style="mso-fit-shape-to-text:t" inset="14.4pt,,14.4pt">
                      <w:txbxContent>
                        <w:p w14:paraId="0951CFC3" w14:textId="7BD7382D" w:rsidR="008429A5" w:rsidRPr="008429A5" w:rsidRDefault="008429A5" w:rsidP="008429A5">
                          <w:pPr>
                            <w:pStyle w:val="NoSpacing"/>
                            <w:spacing w:before="0"/>
                            <w:jc w:val="right"/>
                            <w:rPr>
                              <w:b/>
                              <w:color w:val="FFFFFF" w:themeColor="background1"/>
                              <w:sz w:val="56"/>
                              <w:szCs w:val="56"/>
                              <w:lang w:val="en-MY"/>
                            </w:rPr>
                          </w:pPr>
                          <w:r w:rsidRPr="008429A5">
                            <w:rPr>
                              <w:b/>
                              <w:color w:val="FFFFFF" w:themeColor="background1"/>
                              <w:sz w:val="56"/>
                              <w:szCs w:val="56"/>
                              <w:lang w:val="en-MY"/>
                            </w:rPr>
                            <w:t>DATA STRUCTURE &amp; ALGORITHM</w:t>
                          </w:r>
                        </w:p>
                      </w:txbxContent>
                    </v:textbox>
                    <w10:wrap anchorx="page" anchory="page"/>
                  </v:rect>
                </w:pict>
              </mc:Fallback>
            </mc:AlternateContent>
          </w:r>
        </w:p>
        <w:p w14:paraId="125BA2F6" w14:textId="4719F53A" w:rsidR="00E24F5B" w:rsidRDefault="00716E24">
          <w:r>
            <w:rPr>
              <w:noProof/>
              <w:lang w:val="en-MY" w:eastAsia="en-MY"/>
            </w:rPr>
            <mc:AlternateContent>
              <mc:Choice Requires="wps">
                <w:drawing>
                  <wp:anchor distT="45720" distB="45720" distL="114300" distR="114300" simplePos="0" relativeHeight="251669504" behindDoc="0" locked="0" layoutInCell="1" allowOverlap="1" wp14:anchorId="49E186D0" wp14:editId="79ED3D06">
                    <wp:simplePos x="0" y="0"/>
                    <wp:positionH relativeFrom="column">
                      <wp:posOffset>5772150</wp:posOffset>
                    </wp:positionH>
                    <wp:positionV relativeFrom="paragraph">
                      <wp:posOffset>8234680</wp:posOffset>
                    </wp:positionV>
                    <wp:extent cx="1047750" cy="4191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0" cy="419100"/>
                            </a:xfrm>
                            <a:prstGeom prst="rect">
                              <a:avLst/>
                            </a:prstGeom>
                            <a:noFill/>
                            <a:ln w="9525">
                              <a:noFill/>
                              <a:miter lim="800000"/>
                              <a:headEnd/>
                              <a:tailEnd/>
                            </a:ln>
                          </wps:spPr>
                          <wps:txbx>
                            <w:txbxContent>
                              <w:p w14:paraId="5EFA5DB8" w14:textId="2CFE2E77" w:rsidR="00716E24" w:rsidRPr="00716E24" w:rsidRDefault="00716E24">
                                <w:pPr>
                                  <w:rPr>
                                    <w:b/>
                                    <w:lang w:val="en-MY"/>
                                  </w:rPr>
                                </w:pPr>
                                <w:r w:rsidRPr="00716E24">
                                  <w:rPr>
                                    <w:b/>
                                    <w:lang w:val="en-MY"/>
                                  </w:rPr>
                                  <w:t xml:space="preserve">VERSION </w:t>
                                </w:r>
                                <w:sdt>
                                  <w:sdtPr>
                                    <w:rPr>
                                      <w:b/>
                                      <w:lang w:val="en-MY"/>
                                    </w:rPr>
                                    <w:alias w:val="Version"/>
                                    <w:tag w:val="_Version"/>
                                    <w:id w:val="77027143"/>
                                    <w:dataBinding w:prefixMappings="xmlns:ns0='http://schemas.microsoft.com/office/2006/metadata/properties' xmlns:ns1='http://www.w3.org/2001/XMLSchema-instance' xmlns:ns2='http://schemas.microsoft.com/office/infopath/2007/PartnerControls' xmlns:ns3='http://schemas.microsoft.com/sharepoint/v3/fields' xmlns:ns4='fc6c3bed-dd4d-4752-b752-df600c874d54' xmlns:ns5='790d0f2d-a75d-46ad-a92c-14d4a71bac56' " w:xpath="/ns0:properties[1]/documentManagement[1]/ns3:_Version[1]" w:storeItemID="{3734E1BB-2EF2-47AC-8B00-87D255A8C16B}"/>
                                    <w:text/>
                                  </w:sdtPr>
                                  <w:sdtContent>
                                    <w:r w:rsidRPr="00716E24">
                                      <w:rPr>
                                        <w:b/>
                                        <w:lang w:val="en-MY"/>
                                      </w:rPr>
                                      <w:t>1</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E186D0" id="_x0000_s1033" type="#_x0000_t202" style="position:absolute;margin-left:454.5pt;margin-top:648.4pt;width:82.5pt;height:33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" filled="f" stroked="f">
                    <v:textbox>
                      <w:txbxContent>
                        <w:p w14:paraId="5EFA5DB8" w14:textId="2CFE2E77" w:rsidR="00716E24" w:rsidRPr="00716E24" w:rsidRDefault="00716E24">
                          <w:pPr>
                            <w:rPr>
                              <w:b/>
                              <w:lang w:val="en-MY"/>
                            </w:rPr>
                          </w:pPr>
                          <w:r w:rsidRPr="00716E24">
                            <w:rPr>
                              <w:b/>
                              <w:lang w:val="en-MY"/>
                            </w:rPr>
                            <w:t xml:space="preserve">VERSION </w:t>
                          </w:r>
                          <w:sdt>
                            <w:sdtPr>
                              <w:rPr>
                                <w:b/>
                                <w:lang w:val="en-MY"/>
                              </w:rPr>
                              <w:alias w:val="Version"/>
                              <w:tag w:val="_Version"/>
                              <w:id w:val="77027143"/>
                              <w:dataBinding w:prefixMappings="xmlns:ns0='http://schemas.microsoft.com/office/2006/metadata/properties' xmlns:ns1='http://www.w3.org/2001/XMLSchema-instance' xmlns:ns2='http://schemas.microsoft.com/office/infopath/2007/PartnerControls' xmlns:ns3='http://schemas.microsoft.com/sharepoint/v3/fields' xmlns:ns4='fc6c3bed-dd4d-4752-b752-df600c874d54' xmlns:ns5='790d0f2d-a75d-46ad-a92c-14d4a71bac56' " w:xpath="/ns0:properties[1]/documentManagement[1]/ns3:_Version[1]" w:storeItemID="{3734E1BB-2EF2-47AC-8B00-87D255A8C16B}"/>
                              <w:text/>
                            </w:sdtPr>
                            <w:sdtContent>
                              <w:r w:rsidRPr="00716E24">
                                <w:rPr>
                                  <w:b/>
                                  <w:lang w:val="en-MY"/>
                                </w:rPr>
                                <w:t>1</w:t>
                              </w:r>
                            </w:sdtContent>
                          </w:sdt>
                        </w:p>
                      </w:txbxContent>
                    </v:textbox>
                  </v:shape>
                </w:pict>
              </mc:Fallback>
            </mc:AlternateContent>
          </w:r>
          <w:r w:rsidR="00A7299F">
            <w:rPr>
              <w:noProof/>
              <w:lang w:val="en-MY" w:eastAsia="en-MY"/>
            </w:rPr>
            <mc:AlternateContent>
              <mc:Choice Requires="wps">
                <w:drawing>
                  <wp:anchor distT="45720" distB="45720" distL="114300" distR="114300" simplePos="0" relativeHeight="251667456" behindDoc="0" locked="0" layoutInCell="1" allowOverlap="1" wp14:anchorId="62F30EFF" wp14:editId="0E702757">
                    <wp:simplePos x="0" y="0"/>
                    <wp:positionH relativeFrom="margin">
                      <wp:posOffset>116840</wp:posOffset>
                    </wp:positionH>
                    <wp:positionV relativeFrom="paragraph">
                      <wp:posOffset>6176645</wp:posOffset>
                    </wp:positionV>
                    <wp:extent cx="3529330" cy="140462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9330" cy="1404620"/>
                            </a:xfrm>
                            <a:prstGeom prst="rect">
                              <a:avLst/>
                            </a:prstGeom>
                            <a:solidFill>
                              <a:srgbClr val="FFFFFF"/>
                            </a:solidFill>
                            <a:ln w="9525">
                              <a:noFill/>
                              <a:miter lim="800000"/>
                              <a:headEnd/>
                              <a:tailEnd/>
                            </a:ln>
                          </wps:spPr>
                          <wps:txbx>
                            <w:txbxContent>
                              <w:p w14:paraId="04149D13" w14:textId="4268742D" w:rsidR="00A7299F" w:rsidRDefault="00A7299F">
                                <w:pPr>
                                  <w:rPr>
                                    <w:lang w:val="en-MY"/>
                                  </w:rPr>
                                </w:pPr>
                                <w:r w:rsidRPr="00963781">
                                  <w:rPr>
                                    <w:b/>
                                    <w:sz w:val="32"/>
                                    <w:szCs w:val="32"/>
                                    <w:lang w:val="en-MY"/>
                                  </w:rPr>
                                  <w:t>Name</w:t>
                                </w:r>
                                <w:r w:rsidR="001A3314" w:rsidRPr="00963781">
                                  <w:rPr>
                                    <w:b/>
                                    <w:sz w:val="32"/>
                                    <w:szCs w:val="32"/>
                                    <w:lang w:val="en-MY"/>
                                  </w:rPr>
                                  <w:t>:</w:t>
                                </w:r>
                                <w:r w:rsidR="001A3314" w:rsidRPr="00D1789D">
                                  <w:rPr>
                                    <w:b/>
                                    <w:sz w:val="32"/>
                                    <w:szCs w:val="32"/>
                                    <w:lang w:val="en-MY"/>
                                  </w:rPr>
                                  <w:t xml:space="preserve"> </w:t>
                                </w:r>
                                <w:sdt>
                                  <w:sdtPr>
                                    <w:rPr>
                                      <w:sz w:val="32"/>
                                      <w:szCs w:val="32"/>
                                      <w:lang w:val="en-MY"/>
                                    </w:rPr>
                                    <w:id w:val="549966179"/>
                                  </w:sdtPr>
                                  <w:sdtContent>
                                    <w:r w:rsidR="00495B41">
                                      <w:rPr>
                                        <w:sz w:val="32"/>
                                        <w:szCs w:val="32"/>
                                        <w:lang w:val="en-MY"/>
                                      </w:rPr>
                                      <w:t>ARUN MUGILAN</w:t>
                                    </w:r>
                                  </w:sdtContent>
                                </w:sdt>
                                <w:r w:rsidR="007750B5" w:rsidRPr="00D1789D">
                                  <w:rPr>
                                    <w:sz w:val="32"/>
                                    <w:szCs w:val="32"/>
                                    <w:lang w:val="en-MY"/>
                                  </w:rPr>
                                  <w:br/>
                                </w:r>
                                <w:r w:rsidR="007750B5" w:rsidRPr="00963781">
                                  <w:rPr>
                                    <w:b/>
                                    <w:sz w:val="32"/>
                                    <w:szCs w:val="32"/>
                                    <w:lang w:val="en-MY"/>
                                  </w:rPr>
                                  <w:t>Matric Number</w:t>
                                </w:r>
                                <w:r w:rsidR="001A3314" w:rsidRPr="00963781">
                                  <w:rPr>
                                    <w:b/>
                                    <w:sz w:val="32"/>
                                    <w:szCs w:val="32"/>
                                    <w:lang w:val="en-MY"/>
                                  </w:rPr>
                                  <w:t>:</w:t>
                                </w:r>
                                <w:r w:rsidR="00D1789D">
                                  <w:rPr>
                                    <w:sz w:val="32"/>
                                    <w:szCs w:val="32"/>
                                    <w:lang w:val="en-MY"/>
                                  </w:rPr>
                                  <w:t xml:space="preserve"> </w:t>
                                </w:r>
                                <w:sdt>
                                  <w:sdtPr>
                                    <w:rPr>
                                      <w:sz w:val="32"/>
                                      <w:szCs w:val="32"/>
                                      <w:lang w:val="en-MY"/>
                                    </w:rPr>
                                    <w:id w:val="1551194235"/>
                                  </w:sdtPr>
                                  <w:sdtContent>
                                    <w:r w:rsidR="00495B41">
                                      <w:rPr>
                                        <w:sz w:val="32"/>
                                        <w:szCs w:val="32"/>
                                        <w:lang w:val="en-MY"/>
                                      </w:rPr>
                                      <w:t>S63746</w:t>
                                    </w:r>
                                  </w:sdtContent>
                                </w:sdt>
                                <w:r w:rsidR="001A3314" w:rsidRPr="00D1789D">
                                  <w:rPr>
                                    <w:sz w:val="32"/>
                                    <w:szCs w:val="32"/>
                                    <w:lang w:val="en-MY"/>
                                  </w:rPr>
                                  <w:t xml:space="preserve"> </w:t>
                                </w:r>
                                <w:r w:rsidR="007750B5" w:rsidRPr="00D1789D">
                                  <w:rPr>
                                    <w:sz w:val="32"/>
                                    <w:szCs w:val="32"/>
                                    <w:lang w:val="en-MY"/>
                                  </w:rPr>
                                  <w:br/>
                                </w:r>
                                <w:r w:rsidR="00643482" w:rsidRPr="00963781">
                                  <w:rPr>
                                    <w:b/>
                                    <w:sz w:val="32"/>
                                    <w:szCs w:val="32"/>
                                    <w:lang w:val="en-MY"/>
                                  </w:rPr>
                                  <w:t>Lab</w:t>
                                </w:r>
                                <w:r w:rsidR="003C5ADD" w:rsidRPr="00963781">
                                  <w:rPr>
                                    <w:b/>
                                    <w:sz w:val="32"/>
                                    <w:szCs w:val="32"/>
                                    <w:lang w:val="en-MY"/>
                                  </w:rPr>
                                  <w:t>:</w:t>
                                </w:r>
                                <w:r w:rsidR="0051427C">
                                  <w:rPr>
                                    <w:b/>
                                    <w:sz w:val="32"/>
                                    <w:szCs w:val="32"/>
                                    <w:lang w:val="en-MY"/>
                                  </w:rPr>
                                  <w:t xml:space="preserve"> </w:t>
                                </w:r>
                                <w:sdt>
                                  <w:sdtPr>
                                    <w:rPr>
                                      <w:b/>
                                      <w:sz w:val="32"/>
                                      <w:szCs w:val="32"/>
                                      <w:lang w:val="en-MY"/>
                                    </w:rPr>
                                    <w:id w:val="1149789436"/>
                                    <w:dropDownList>
                                      <w:listItem w:value="Choose a lab"/>
                                      <w:listItem w:displayText="MP1" w:value="MP1"/>
                                      <w:listItem w:displayText="MP2" w:value="MP2"/>
                                      <w:listItem w:displayText="MP3" w:value="MP3"/>
                                      <w:listItem w:displayText="CISCO" w:value="CISCO"/>
                                    </w:dropDownList>
                                  </w:sdtPr>
                                  <w:sdtContent>
                                    <w:r w:rsidR="00495B41">
                                      <w:rPr>
                                        <w:b/>
                                        <w:sz w:val="32"/>
                                        <w:szCs w:val="32"/>
                                        <w:lang w:val="en-MY"/>
                                      </w:rPr>
                                      <w:t>MP3</w:t>
                                    </w:r>
                                  </w:sdtContent>
                                </w:sdt>
                                <w:r w:rsidR="0051427C">
                                  <w:rPr>
                                    <w:b/>
                                    <w:sz w:val="32"/>
                                    <w:szCs w:val="32"/>
                                    <w:lang w:val="en-MY"/>
                                  </w:rPr>
                                  <w:t xml:space="preserve"> </w:t>
                                </w:r>
                                <w:r w:rsidR="00D1789D">
                                  <w:rPr>
                                    <w:sz w:val="32"/>
                                    <w:szCs w:val="32"/>
                                    <w:lang w:val="en-MY"/>
                                  </w:rPr>
                                  <w:t xml:space="preserve"> </w:t>
                                </w:r>
                                <w:r w:rsidR="00643482" w:rsidRPr="00D1789D">
                                  <w:rPr>
                                    <w:sz w:val="32"/>
                                    <w:szCs w:val="32"/>
                                    <w:lang w:val="en-MY"/>
                                  </w:rPr>
                                  <w:br/>
                                </w:r>
                                <w:r w:rsidR="00643482" w:rsidRPr="00963781">
                                  <w:rPr>
                                    <w:b/>
                                    <w:sz w:val="32"/>
                                    <w:szCs w:val="32"/>
                                    <w:lang w:val="en-MY"/>
                                  </w:rPr>
                                  <w:t>Date</w:t>
                                </w:r>
                                <w:r w:rsidR="003C5ADD" w:rsidRPr="00963781">
                                  <w:rPr>
                                    <w:b/>
                                    <w:lang w:val="en-MY"/>
                                  </w:rPr>
                                  <w:t>:</w:t>
                                </w:r>
                                <w:r w:rsidR="00D1789D">
                                  <w:rPr>
                                    <w:lang w:val="en-MY"/>
                                  </w:rPr>
                                  <w:t xml:space="preserve"> </w:t>
                                </w:r>
                                <w:sdt>
                                  <w:sdtPr>
                                    <w:rPr>
                                      <w:lang w:val="en-MY"/>
                                    </w:rPr>
                                    <w:id w:val="-655148639"/>
                                    <w:date w:fullDate="2022-11-08T00:00:00Z">
                                      <w:dateFormat w:val="d/M/yyyy"/>
                                      <w:lid w:val="en-MY"/>
                                      <w:storeMappedDataAs w:val="dateTime"/>
                                      <w:calendar w:val="gregorian"/>
                                    </w:date>
                                  </w:sdtPr>
                                  <w:sdtContent>
                                    <w:r w:rsidR="00495B41">
                                      <w:rPr>
                                        <w:lang w:val="en-MY"/>
                                      </w:rPr>
                                      <w:t>8/11/2022</w:t>
                                    </w:r>
                                  </w:sdtContent>
                                </w:sdt>
                                <w:r w:rsidR="003C5ADD">
                                  <w:rPr>
                                    <w:b/>
                                    <w:lang w:val="en-MY"/>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F30EFF" id="_x0000_s1034" type="#_x0000_t202" style="position:absolute;margin-left:9.2pt;margin-top:486.35pt;width:277.9pt;height:110.6pt;z-index:2516674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" stroked="f">
                    <v:textbox style="mso-fit-shape-to-text:t">
                      <w:txbxContent>
                        <w:p w14:paraId="04149D13" w14:textId="4268742D" w:rsidR="00A7299F" w:rsidRDefault="00A7299F">
                          <w:pPr>
                            <w:rPr>
                              <w:lang w:val="en-MY"/>
                            </w:rPr>
                          </w:pPr>
                          <w:r w:rsidRPr="00963781">
                            <w:rPr>
                              <w:b/>
                              <w:sz w:val="32"/>
                              <w:szCs w:val="32"/>
                              <w:lang w:val="en-MY"/>
                            </w:rPr>
                            <w:t>Name</w:t>
                          </w:r>
                          <w:r w:rsidR="001A3314" w:rsidRPr="00963781">
                            <w:rPr>
                              <w:b/>
                              <w:sz w:val="32"/>
                              <w:szCs w:val="32"/>
                              <w:lang w:val="en-MY"/>
                            </w:rPr>
                            <w:t>:</w:t>
                          </w:r>
                          <w:r w:rsidR="001A3314" w:rsidRPr="00D1789D">
                            <w:rPr>
                              <w:b/>
                              <w:sz w:val="32"/>
                              <w:szCs w:val="32"/>
                              <w:lang w:val="en-MY"/>
                            </w:rPr>
                            <w:t xml:space="preserve"> </w:t>
                          </w:r>
                          <w:sdt>
                            <w:sdtPr>
                              <w:rPr>
                                <w:sz w:val="32"/>
                                <w:szCs w:val="32"/>
                                <w:lang w:val="en-MY"/>
                              </w:rPr>
                              <w:id w:val="549966179"/>
                            </w:sdtPr>
                            <w:sdtContent>
                              <w:r w:rsidR="00495B41">
                                <w:rPr>
                                  <w:sz w:val="32"/>
                                  <w:szCs w:val="32"/>
                                  <w:lang w:val="en-MY"/>
                                </w:rPr>
                                <w:t>ARUN MUGILAN</w:t>
                              </w:r>
                            </w:sdtContent>
                          </w:sdt>
                          <w:r w:rsidR="007750B5" w:rsidRPr="00D1789D">
                            <w:rPr>
                              <w:sz w:val="32"/>
                              <w:szCs w:val="32"/>
                              <w:lang w:val="en-MY"/>
                            </w:rPr>
                            <w:br/>
                          </w:r>
                          <w:r w:rsidR="007750B5" w:rsidRPr="00963781">
                            <w:rPr>
                              <w:b/>
                              <w:sz w:val="32"/>
                              <w:szCs w:val="32"/>
                              <w:lang w:val="en-MY"/>
                            </w:rPr>
                            <w:t>Matric Number</w:t>
                          </w:r>
                          <w:r w:rsidR="001A3314" w:rsidRPr="00963781">
                            <w:rPr>
                              <w:b/>
                              <w:sz w:val="32"/>
                              <w:szCs w:val="32"/>
                              <w:lang w:val="en-MY"/>
                            </w:rPr>
                            <w:t>:</w:t>
                          </w:r>
                          <w:r w:rsidR="00D1789D">
                            <w:rPr>
                              <w:sz w:val="32"/>
                              <w:szCs w:val="32"/>
                              <w:lang w:val="en-MY"/>
                            </w:rPr>
                            <w:t xml:space="preserve"> </w:t>
                          </w:r>
                          <w:sdt>
                            <w:sdtPr>
                              <w:rPr>
                                <w:sz w:val="32"/>
                                <w:szCs w:val="32"/>
                                <w:lang w:val="en-MY"/>
                              </w:rPr>
                              <w:id w:val="1551194235"/>
                            </w:sdtPr>
                            <w:sdtContent>
                              <w:r w:rsidR="00495B41">
                                <w:rPr>
                                  <w:sz w:val="32"/>
                                  <w:szCs w:val="32"/>
                                  <w:lang w:val="en-MY"/>
                                </w:rPr>
                                <w:t>S63746</w:t>
                              </w:r>
                            </w:sdtContent>
                          </w:sdt>
                          <w:r w:rsidR="001A3314" w:rsidRPr="00D1789D">
                            <w:rPr>
                              <w:sz w:val="32"/>
                              <w:szCs w:val="32"/>
                              <w:lang w:val="en-MY"/>
                            </w:rPr>
                            <w:t xml:space="preserve"> </w:t>
                          </w:r>
                          <w:r w:rsidR="007750B5" w:rsidRPr="00D1789D">
                            <w:rPr>
                              <w:sz w:val="32"/>
                              <w:szCs w:val="32"/>
                              <w:lang w:val="en-MY"/>
                            </w:rPr>
                            <w:br/>
                          </w:r>
                          <w:r w:rsidR="00643482" w:rsidRPr="00963781">
                            <w:rPr>
                              <w:b/>
                              <w:sz w:val="32"/>
                              <w:szCs w:val="32"/>
                              <w:lang w:val="en-MY"/>
                            </w:rPr>
                            <w:t>Lab</w:t>
                          </w:r>
                          <w:r w:rsidR="003C5ADD" w:rsidRPr="00963781">
                            <w:rPr>
                              <w:b/>
                              <w:sz w:val="32"/>
                              <w:szCs w:val="32"/>
                              <w:lang w:val="en-MY"/>
                            </w:rPr>
                            <w:t>:</w:t>
                          </w:r>
                          <w:r w:rsidR="0051427C">
                            <w:rPr>
                              <w:b/>
                              <w:sz w:val="32"/>
                              <w:szCs w:val="32"/>
                              <w:lang w:val="en-MY"/>
                            </w:rPr>
                            <w:t xml:space="preserve"> </w:t>
                          </w:r>
                          <w:sdt>
                            <w:sdtPr>
                              <w:rPr>
                                <w:b/>
                                <w:sz w:val="32"/>
                                <w:szCs w:val="32"/>
                                <w:lang w:val="en-MY"/>
                              </w:rPr>
                              <w:id w:val="1149789436"/>
                              <w:dropDownList>
                                <w:listItem w:value="Choose a lab"/>
                                <w:listItem w:displayText="MP1" w:value="MP1"/>
                                <w:listItem w:displayText="MP2" w:value="MP2"/>
                                <w:listItem w:displayText="MP3" w:value="MP3"/>
                                <w:listItem w:displayText="CISCO" w:value="CISCO"/>
                              </w:dropDownList>
                            </w:sdtPr>
                            <w:sdtContent>
                              <w:r w:rsidR="00495B41">
                                <w:rPr>
                                  <w:b/>
                                  <w:sz w:val="32"/>
                                  <w:szCs w:val="32"/>
                                  <w:lang w:val="en-MY"/>
                                </w:rPr>
                                <w:t>MP3</w:t>
                              </w:r>
                            </w:sdtContent>
                          </w:sdt>
                          <w:r w:rsidR="0051427C">
                            <w:rPr>
                              <w:b/>
                              <w:sz w:val="32"/>
                              <w:szCs w:val="32"/>
                              <w:lang w:val="en-MY"/>
                            </w:rPr>
                            <w:t xml:space="preserve"> </w:t>
                          </w:r>
                          <w:r w:rsidR="00D1789D">
                            <w:rPr>
                              <w:sz w:val="32"/>
                              <w:szCs w:val="32"/>
                              <w:lang w:val="en-MY"/>
                            </w:rPr>
                            <w:t xml:space="preserve"> </w:t>
                          </w:r>
                          <w:r w:rsidR="00643482" w:rsidRPr="00D1789D">
                            <w:rPr>
                              <w:sz w:val="32"/>
                              <w:szCs w:val="32"/>
                              <w:lang w:val="en-MY"/>
                            </w:rPr>
                            <w:br/>
                          </w:r>
                          <w:r w:rsidR="00643482" w:rsidRPr="00963781">
                            <w:rPr>
                              <w:b/>
                              <w:sz w:val="32"/>
                              <w:szCs w:val="32"/>
                              <w:lang w:val="en-MY"/>
                            </w:rPr>
                            <w:t>Date</w:t>
                          </w:r>
                          <w:r w:rsidR="003C5ADD" w:rsidRPr="00963781">
                            <w:rPr>
                              <w:b/>
                              <w:lang w:val="en-MY"/>
                            </w:rPr>
                            <w:t>:</w:t>
                          </w:r>
                          <w:r w:rsidR="00D1789D">
                            <w:rPr>
                              <w:lang w:val="en-MY"/>
                            </w:rPr>
                            <w:t xml:space="preserve"> </w:t>
                          </w:r>
                          <w:sdt>
                            <w:sdtPr>
                              <w:rPr>
                                <w:lang w:val="en-MY"/>
                              </w:rPr>
                              <w:id w:val="-655148639"/>
                              <w:date w:fullDate="2022-11-08T00:00:00Z">
                                <w:dateFormat w:val="d/M/yyyy"/>
                                <w:lid w:val="en-MY"/>
                                <w:storeMappedDataAs w:val="dateTime"/>
                                <w:calendar w:val="gregorian"/>
                              </w:date>
                            </w:sdtPr>
                            <w:sdtContent>
                              <w:r w:rsidR="00495B41">
                                <w:rPr>
                                  <w:lang w:val="en-MY"/>
                                </w:rPr>
                                <w:t>8/11/2022</w:t>
                              </w:r>
                            </w:sdtContent>
                          </w:sdt>
                          <w:r w:rsidR="003C5ADD">
                            <w:rPr>
                              <w:b/>
                              <w:lang w:val="en-MY"/>
                            </w:rPr>
                            <w:t xml:space="preserve"> </w:t>
                          </w:r>
                        </w:p>
                      </w:txbxContent>
                    </v:textbox>
                    <w10:wrap type="square" anchorx="margin"/>
                  </v:shape>
                </w:pict>
              </mc:Fallback>
            </mc:AlternateContent>
          </w:r>
          <w:r w:rsidR="00E24F5B">
            <w:rPr>
              <w:noProof/>
              <w:lang w:val="en-MY" w:eastAsia="en-MY"/>
            </w:rPr>
            <w:drawing>
              <wp:anchor distT="0" distB="0" distL="114300" distR="114300" simplePos="0" relativeHeight="251662336" behindDoc="0" locked="0" layoutInCell="1" allowOverlap="1" wp14:anchorId="7902C0F2" wp14:editId="7765F0D9">
                <wp:simplePos x="0" y="0"/>
                <wp:positionH relativeFrom="column">
                  <wp:posOffset>1295869</wp:posOffset>
                </wp:positionH>
                <wp:positionV relativeFrom="paragraph">
                  <wp:posOffset>1988185</wp:posOffset>
                </wp:positionV>
                <wp:extent cx="5553710" cy="3702685"/>
                <wp:effectExtent l="0" t="0" r="8890" b="0"/>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1"/>
                        <pic:cNvPicPr>
                          <a:picLocks noChangeAspect="1"/>
                        </pic:cNvPicPr>
                      </pic:nvPicPr>
                      <pic:blipFill>
                        <a:blip r:embed="rId15">
                          <a:extLst>
                            <a:ext uri="{28A0092B-C50C-407E-A947-70E740481C1C}">
                              <a14:useLocalDpi xmlns:a14="http://schemas.microsoft.com/office/drawing/2010/main" val="0"/>
                            </a:ext>
                            <a:ext uri="{837473B0-CC2E-450A-ABE3-18F120FF3D39}">
                              <a1611:picAttrSrcUrl xmlns:a1611="http://schemas.microsoft.com/office/drawing/2016/11/main" r:id="rId16"/>
                            </a:ext>
                          </a:extLst>
                        </a:blip>
                        <a:stretch>
                          <a:fillRect/>
                        </a:stretch>
                      </pic:blipFill>
                      <pic:spPr>
                        <a:xfrm>
                          <a:off x="0" y="0"/>
                          <a:ext cx="5553710" cy="3702685"/>
                        </a:xfrm>
                        <a:prstGeom prst="rect">
                          <a:avLst/>
                        </a:prstGeom>
                        <a:ln w="12700">
                          <a:noFill/>
                        </a:ln>
                      </pic:spPr>
                    </pic:pic>
                  </a:graphicData>
                </a:graphic>
              </wp:anchor>
            </w:drawing>
          </w:r>
          <w:r w:rsidR="00E24F5B">
            <w:br w:type="page"/>
          </w:r>
        </w:p>
      </w:sdtContent>
    </w:sdt>
    <w:sdt>
      <w:sdtPr>
        <w:rPr>
          <w:b w:val="0"/>
          <w:caps w:val="0"/>
          <w:color w:val="auto"/>
          <w:spacing w:val="0"/>
          <w:sz w:val="24"/>
          <w:szCs w:val="20"/>
        </w:rPr>
        <w:id w:val="-777707376"/>
        <w:docPartObj>
          <w:docPartGallery w:val="Table of Contents"/>
          <w:docPartUnique/>
        </w:docPartObj>
      </w:sdtPr>
      <w:sdtEndPr>
        <w:rPr>
          <w:bCs/>
          <w:noProof/>
        </w:rPr>
      </w:sdtEndPr>
      <w:sdtContent>
        <w:p w14:paraId="34F1A6AA" w14:textId="620970C1" w:rsidR="00C9087D" w:rsidRPr="00C9087D" w:rsidRDefault="00C9087D">
          <w:pPr>
            <w:pStyle w:val="TOCHeading"/>
          </w:pPr>
          <w:r>
            <w:t>STUDENT INFORMATION</w:t>
          </w:r>
        </w:p>
        <w:p w14:paraId="714A4082" w14:textId="77777777" w:rsidR="00C9087D" w:rsidRDefault="00C9087D" w:rsidP="00C9087D">
          <w:pPr>
            <w:rPr>
              <w:b/>
              <w:caps/>
            </w:rPr>
          </w:pPr>
        </w:p>
        <w:p w14:paraId="76FDF1BF" w14:textId="50A1FBEB" w:rsidR="00C9087D" w:rsidRDefault="00C9087D" w:rsidP="00C9087D">
          <w:pPr>
            <w:rPr>
              <w:b/>
              <w:caps/>
            </w:rPr>
          </w:pPr>
          <w:r>
            <w:rPr>
              <w:b/>
              <w:caps/>
            </w:rPr>
            <w:t>Please fill in your personal details:</w:t>
          </w:r>
        </w:p>
        <w:p w14:paraId="07302866" w14:textId="693CE1C4" w:rsidR="00C9087D" w:rsidRDefault="00C9087D" w:rsidP="00C9087D">
          <w:pPr>
            <w:rPr>
              <w:b/>
              <w:caps/>
            </w:rPr>
          </w:pPr>
          <w:r>
            <w:rPr>
              <w:b/>
              <w:caps/>
            </w:rPr>
            <w:t xml:space="preserve">Name: </w:t>
          </w:r>
          <w:sdt>
            <w:sdtPr>
              <w:rPr>
                <w:b/>
                <w:caps/>
              </w:rPr>
              <w:id w:val="777993213"/>
              <w:placeholder>
                <w:docPart w:val="5D4D192B1DE14CBFB932973DA350F775"/>
              </w:placeholder>
            </w:sdtPr>
            <w:sdtContent>
              <w:r w:rsidR="00495B41">
                <w:rPr>
                  <w:b/>
                  <w:caps/>
                </w:rPr>
                <w:t>ARUN MUGILAN</w:t>
              </w:r>
            </w:sdtContent>
          </w:sdt>
        </w:p>
        <w:p w14:paraId="5D8A75D8" w14:textId="2172B1BD" w:rsidR="00C9087D" w:rsidRDefault="00C9087D" w:rsidP="00C9087D">
          <w:pPr>
            <w:rPr>
              <w:b/>
              <w:caps/>
            </w:rPr>
          </w:pPr>
          <w:r>
            <w:rPr>
              <w:b/>
              <w:caps/>
            </w:rPr>
            <w:t>MATRIC NUMBER:</w:t>
          </w:r>
          <w:sdt>
            <w:sdtPr>
              <w:rPr>
                <w:b/>
                <w:caps/>
              </w:rPr>
              <w:id w:val="-1727520548"/>
              <w:placeholder>
                <w:docPart w:val="5D4D192B1DE14CBFB932973DA350F775"/>
              </w:placeholder>
            </w:sdtPr>
            <w:sdtContent>
              <w:r w:rsidR="00495B41">
                <w:rPr>
                  <w:b/>
                  <w:caps/>
                </w:rPr>
                <w:t>S63746</w:t>
              </w:r>
            </w:sdtContent>
          </w:sdt>
        </w:p>
        <w:p w14:paraId="23D7C06E" w14:textId="6627CB98" w:rsidR="00C9087D" w:rsidRDefault="00C9087D" w:rsidP="00C9087D">
          <w:pPr>
            <w:rPr>
              <w:b/>
              <w:caps/>
            </w:rPr>
          </w:pPr>
          <w:r>
            <w:rPr>
              <w:b/>
              <w:caps/>
            </w:rPr>
            <w:t>GROUP:</w:t>
          </w:r>
          <w:sdt>
            <w:sdtPr>
              <w:rPr>
                <w:b/>
                <w:caps/>
              </w:rPr>
              <w:id w:val="-848869943"/>
              <w:placeholder>
                <w:docPart w:val="5D4D192B1DE14CBFB932973DA350F775"/>
              </w:placeholder>
            </w:sdtPr>
            <w:sdtContent>
              <w:r w:rsidR="00495B41">
                <w:rPr>
                  <w:b/>
                  <w:caps/>
                </w:rPr>
                <w:t>K2</w:t>
              </w:r>
            </w:sdtContent>
          </w:sdt>
        </w:p>
        <w:p w14:paraId="26FDF116" w14:textId="4E84F448" w:rsidR="00C9087D" w:rsidRDefault="00C9087D" w:rsidP="00C9087D">
          <w:pPr>
            <w:rPr>
              <w:b/>
              <w:caps/>
            </w:rPr>
          </w:pPr>
          <w:r>
            <w:rPr>
              <w:b/>
              <w:caps/>
            </w:rPr>
            <w:t>LAB:</w:t>
          </w:r>
          <w:sdt>
            <w:sdtPr>
              <w:rPr>
                <w:b/>
                <w:caps/>
              </w:rPr>
              <w:id w:val="-1598634249"/>
              <w:placeholder>
                <w:docPart w:val="A11494140CDD4205B28187C60A6FAF3C"/>
              </w:placeholder>
              <w:dropDownList>
                <w:listItem w:value="Choose an item."/>
                <w:listItem w:displayText="MP1" w:value="MP1"/>
                <w:listItem w:displayText="MP2" w:value="MP2"/>
                <w:listItem w:displayText="MP3" w:value="MP3"/>
                <w:listItem w:displayText="CISCO" w:value="CISCO"/>
              </w:dropDownList>
            </w:sdtPr>
            <w:sdtContent>
              <w:r w:rsidR="00495B41">
                <w:rPr>
                  <w:b/>
                  <w:caps/>
                </w:rPr>
                <w:t>MP3</w:t>
              </w:r>
            </w:sdtContent>
          </w:sdt>
        </w:p>
        <w:p w14:paraId="78FC3B29" w14:textId="4FB3B11C" w:rsidR="00C9087D" w:rsidRDefault="00C9087D">
          <w:r>
            <w:rPr>
              <w:b/>
              <w:caps/>
            </w:rPr>
            <w:t>DATE:</w:t>
          </w:r>
          <w:sdt>
            <w:sdtPr>
              <w:rPr>
                <w:b/>
                <w:caps/>
              </w:rPr>
              <w:id w:val="956307519"/>
              <w:placeholder>
                <w:docPart w:val="DC665A36090340519ACA682C8113F4A7"/>
              </w:placeholder>
              <w:date w:fullDate="2022-11-08T00:00:00Z">
                <w:dateFormat w:val="d/M/yyyy"/>
                <w:lid w:val="en-MY"/>
                <w:storeMappedDataAs w:val="dateTime"/>
                <w:calendar w:val="gregorian"/>
              </w:date>
            </w:sdtPr>
            <w:sdtContent>
              <w:r w:rsidR="00495B41">
                <w:rPr>
                  <w:b/>
                  <w:caps/>
                  <w:lang w:val="en-MY"/>
                </w:rPr>
                <w:t>8/11/2022</w:t>
              </w:r>
            </w:sdtContent>
          </w:sdt>
          <w:r>
            <w:rPr>
              <w:b/>
              <w:caps/>
            </w:rPr>
            <w:br w:type="page"/>
          </w:r>
        </w:p>
        <w:p w14:paraId="432A3AC3" w14:textId="35938FB1" w:rsidR="00ED6218" w:rsidRDefault="00ED6218">
          <w:pPr>
            <w:pStyle w:val="TOCHeading"/>
          </w:pPr>
          <w:r>
            <w:lastRenderedPageBreak/>
            <w:t>Table of Contents</w:t>
          </w:r>
        </w:p>
        <w:p w14:paraId="01ECDCBC" w14:textId="103AC5EE" w:rsidR="003001C3" w:rsidRDefault="00380FB2">
          <w:pPr>
            <w:pStyle w:val="TOC1"/>
            <w:tabs>
              <w:tab w:val="right" w:leader="dot" w:pos="9350"/>
            </w:tabs>
            <w:rPr>
              <w:noProof/>
              <w:sz w:val="22"/>
              <w:szCs w:val="22"/>
            </w:rPr>
          </w:pPr>
          <w:r>
            <w:fldChar w:fldCharType="begin"/>
          </w:r>
          <w:r>
            <w:instrText xml:space="preserve"> TOC \o "1-1" \h \z \u </w:instrText>
          </w:r>
          <w:r>
            <w:fldChar w:fldCharType="separate"/>
          </w:r>
          <w:hyperlink w:anchor="_Toc16069964" w:history="1">
            <w:r w:rsidR="003001C3" w:rsidRPr="00184B6D">
              <w:rPr>
                <w:rStyle w:val="Hyperlink"/>
                <w:noProof/>
              </w:rPr>
              <w:t>INSTRUCTIONS</w:t>
            </w:r>
            <w:r w:rsidR="003001C3">
              <w:rPr>
                <w:noProof/>
                <w:webHidden/>
              </w:rPr>
              <w:tab/>
            </w:r>
            <w:r w:rsidR="003001C3">
              <w:rPr>
                <w:noProof/>
                <w:webHidden/>
              </w:rPr>
              <w:fldChar w:fldCharType="begin"/>
            </w:r>
            <w:r w:rsidR="003001C3">
              <w:rPr>
                <w:noProof/>
                <w:webHidden/>
              </w:rPr>
              <w:instrText xml:space="preserve"> PAGEREF _Toc16069964 \h </w:instrText>
            </w:r>
            <w:r w:rsidR="003001C3">
              <w:rPr>
                <w:noProof/>
                <w:webHidden/>
              </w:rPr>
            </w:r>
            <w:r w:rsidR="003001C3">
              <w:rPr>
                <w:noProof/>
                <w:webHidden/>
              </w:rPr>
              <w:fldChar w:fldCharType="separate"/>
            </w:r>
            <w:r w:rsidR="003001C3">
              <w:rPr>
                <w:noProof/>
                <w:webHidden/>
              </w:rPr>
              <w:t>1</w:t>
            </w:r>
            <w:r w:rsidR="003001C3">
              <w:rPr>
                <w:noProof/>
                <w:webHidden/>
              </w:rPr>
              <w:fldChar w:fldCharType="end"/>
            </w:r>
          </w:hyperlink>
        </w:p>
        <w:p w14:paraId="76DCB930" w14:textId="299F2EE0" w:rsidR="003001C3" w:rsidRDefault="00000000">
          <w:pPr>
            <w:pStyle w:val="TOC1"/>
            <w:tabs>
              <w:tab w:val="right" w:leader="dot" w:pos="9350"/>
            </w:tabs>
            <w:rPr>
              <w:noProof/>
              <w:sz w:val="22"/>
              <w:szCs w:val="22"/>
            </w:rPr>
          </w:pPr>
          <w:hyperlink w:anchor="_Toc16069965" w:history="1">
            <w:r w:rsidR="003001C3" w:rsidRPr="00184B6D">
              <w:rPr>
                <w:rStyle w:val="Hyperlink"/>
                <w:noProof/>
              </w:rPr>
              <w:t>TASK 1:</w:t>
            </w:r>
            <w:r w:rsidR="00F807B4" w:rsidRPr="00F807B4">
              <w:rPr>
                <w:rStyle w:val="Hyperlink"/>
                <w:noProof/>
              </w:rPr>
              <w:t xml:space="preserve"> IMPLEMENTATION OF SINGLY LINKED LIST</w:t>
            </w:r>
            <w:r w:rsidR="003001C3">
              <w:rPr>
                <w:noProof/>
                <w:webHidden/>
              </w:rPr>
              <w:tab/>
            </w:r>
            <w:r w:rsidR="003001C3">
              <w:rPr>
                <w:noProof/>
                <w:webHidden/>
              </w:rPr>
              <w:fldChar w:fldCharType="begin"/>
            </w:r>
            <w:r w:rsidR="003001C3">
              <w:rPr>
                <w:noProof/>
                <w:webHidden/>
              </w:rPr>
              <w:instrText xml:space="preserve"> PAGEREF _Toc16069965 \h </w:instrText>
            </w:r>
            <w:r w:rsidR="003001C3">
              <w:rPr>
                <w:noProof/>
                <w:webHidden/>
              </w:rPr>
            </w:r>
            <w:r w:rsidR="003001C3">
              <w:rPr>
                <w:noProof/>
                <w:webHidden/>
              </w:rPr>
              <w:fldChar w:fldCharType="separate"/>
            </w:r>
            <w:r w:rsidR="003001C3">
              <w:rPr>
                <w:noProof/>
                <w:webHidden/>
              </w:rPr>
              <w:t>2</w:t>
            </w:r>
            <w:r w:rsidR="003001C3">
              <w:rPr>
                <w:noProof/>
                <w:webHidden/>
              </w:rPr>
              <w:fldChar w:fldCharType="end"/>
            </w:r>
          </w:hyperlink>
        </w:p>
        <w:p w14:paraId="0CB95CAE" w14:textId="64290887" w:rsidR="003001C3" w:rsidRDefault="00000000">
          <w:pPr>
            <w:pStyle w:val="TOC1"/>
            <w:tabs>
              <w:tab w:val="right" w:leader="dot" w:pos="9350"/>
            </w:tabs>
            <w:rPr>
              <w:noProof/>
              <w:sz w:val="22"/>
              <w:szCs w:val="22"/>
            </w:rPr>
          </w:pPr>
          <w:hyperlink w:anchor="_Toc16069966" w:history="1">
            <w:r w:rsidR="003001C3" w:rsidRPr="00184B6D">
              <w:rPr>
                <w:rStyle w:val="Hyperlink"/>
                <w:noProof/>
              </w:rPr>
              <w:t xml:space="preserve">TASK 2: </w:t>
            </w:r>
            <w:r w:rsidR="00F807B4" w:rsidRPr="00F807B4">
              <w:rPr>
                <w:rStyle w:val="Hyperlink"/>
                <w:noProof/>
              </w:rPr>
              <w:t>APPLICATION OF SINGLY LINKED LIST</w:t>
            </w:r>
            <w:r w:rsidR="003001C3">
              <w:rPr>
                <w:noProof/>
                <w:webHidden/>
              </w:rPr>
              <w:tab/>
            </w:r>
          </w:hyperlink>
          <w:r w:rsidR="00F807B4">
            <w:rPr>
              <w:noProof/>
            </w:rPr>
            <w:t>7</w:t>
          </w:r>
        </w:p>
        <w:p w14:paraId="461D1DC9" w14:textId="6F2BE493" w:rsidR="00ED6218" w:rsidRDefault="00380FB2">
          <w:r>
            <w:fldChar w:fldCharType="end"/>
          </w:r>
        </w:p>
      </w:sdtContent>
    </w:sdt>
    <w:p w14:paraId="170046EB" w14:textId="77777777" w:rsidR="00380FB2" w:rsidRDefault="00924CF1">
      <w:r>
        <w:br w:type="page"/>
      </w:r>
    </w:p>
    <w:p w14:paraId="4F179DDC" w14:textId="2863C81A" w:rsidR="00C9087D" w:rsidRDefault="00C9087D">
      <w:pPr>
        <w:sectPr w:rsidR="00C9087D" w:rsidSect="00A23336">
          <w:headerReference w:type="default" r:id="rId17"/>
          <w:footerReference w:type="default" r:id="rId18"/>
          <w:footerReference w:type="first" r:id="rId19"/>
          <w:pgSz w:w="12240" w:h="15840"/>
          <w:pgMar w:top="1440" w:right="1440" w:bottom="1440" w:left="1440" w:header="708" w:footer="708" w:gutter="0"/>
          <w:pgNumType w:fmt="lowerRoman" w:start="0"/>
          <w:cols w:space="708"/>
          <w:titlePg/>
          <w:docGrid w:linePitch="360"/>
        </w:sectPr>
      </w:pPr>
    </w:p>
    <w:p w14:paraId="304ABEB2" w14:textId="5DA35775" w:rsidR="00D223C2" w:rsidRDefault="00571629" w:rsidP="00924CF1">
      <w:pPr>
        <w:pStyle w:val="Heading1"/>
      </w:pPr>
      <w:bookmarkStart w:id="0" w:name="_Toc16069964"/>
      <w:r>
        <w:lastRenderedPageBreak/>
        <w:t>INSTRUCTIONS</w:t>
      </w:r>
      <w:bookmarkEnd w:id="0"/>
    </w:p>
    <w:p w14:paraId="7C1E2592" w14:textId="2B9447E7" w:rsidR="00547951" w:rsidRDefault="00547951" w:rsidP="00547951"/>
    <w:p w14:paraId="3B8FC648" w14:textId="6FF78A9B" w:rsidR="00B5018E" w:rsidRDefault="00B5018E" w:rsidP="00B5018E">
      <w:pPr>
        <w:jc w:val="both"/>
      </w:pPr>
      <w:r>
        <w:t xml:space="preserve">Manual makmal ini adalah untuk kegunaan pelajar-pelajar </w:t>
      </w:r>
      <w:r w:rsidR="00155D1B">
        <w:t xml:space="preserve">Fakulti Teknologi Kejuruteraan Kelautan </w:t>
      </w:r>
      <w:r w:rsidR="000D7CDA">
        <w:t>dan Informatik</w:t>
      </w:r>
      <w:r>
        <w:t xml:space="preserve">, Universiti Malaysia Terengganu (UMT) sahaja. Tidak dibenarkan mencetak dan mengedar manual ini tanpa kebenaran rasmi daripada penulis. </w:t>
      </w:r>
    </w:p>
    <w:p w14:paraId="21E8B439" w14:textId="08126FBC" w:rsidR="00B5018E" w:rsidRDefault="00B5018E" w:rsidP="00B5018E">
      <w:pPr>
        <w:jc w:val="both"/>
      </w:pPr>
      <w:r>
        <w:t xml:space="preserve">Sila ikuti langkah demi langkah sebagaimana yang dinyatakan di dalam manual. </w:t>
      </w:r>
    </w:p>
    <w:p w14:paraId="7756A57A" w14:textId="77777777" w:rsidR="00B5018E" w:rsidRDefault="00B5018E" w:rsidP="00B5018E"/>
    <w:p w14:paraId="4B73A72E" w14:textId="14B3738A" w:rsidR="00B5018E" w:rsidRDefault="00B5018E" w:rsidP="00D5710F">
      <w:pPr>
        <w:jc w:val="both"/>
      </w:pPr>
      <w:r>
        <w:t xml:space="preserve">This laboratory manual is for use by the students of the </w:t>
      </w:r>
      <w:r w:rsidR="00155D1B">
        <w:t>Faculty of</w:t>
      </w:r>
      <w:r>
        <w:t xml:space="preserve"> Ocean Engineering</w:t>
      </w:r>
      <w:r w:rsidR="000D7CDA">
        <w:t xml:space="preserve"> Technology and Informatics</w:t>
      </w:r>
      <w:r>
        <w:t>, Universiti Malaysia Terengganu (UMT) only. It is not permissible to print and distribute this manual without the official authorisation of the author.</w:t>
      </w:r>
    </w:p>
    <w:p w14:paraId="1AC8BECF" w14:textId="4655297B" w:rsidR="00B5018E" w:rsidRPr="00547951" w:rsidRDefault="00B5018E" w:rsidP="00B5018E">
      <w:r>
        <w:t xml:space="preserve">Please follow step by step as described in the manual. </w:t>
      </w:r>
    </w:p>
    <w:p w14:paraId="7BEBD8CA" w14:textId="6BE427D1" w:rsidR="00380FB2" w:rsidRDefault="00380FB2">
      <w:r>
        <w:br w:type="page"/>
      </w:r>
    </w:p>
    <w:p w14:paraId="4D685389" w14:textId="5A8CA56C" w:rsidR="00924CF1" w:rsidRPr="006E5A30" w:rsidRDefault="00CD2E12" w:rsidP="00C47251">
      <w:pPr>
        <w:pStyle w:val="Heading1"/>
      </w:pPr>
      <w:bookmarkStart w:id="1" w:name="_Toc16069965"/>
      <w:r>
        <w:lastRenderedPageBreak/>
        <w:t xml:space="preserve">TASK 1: </w:t>
      </w:r>
      <w:bookmarkEnd w:id="1"/>
      <w:r w:rsidR="0067475B">
        <w:t>implementation of singly linked list</w:t>
      </w:r>
    </w:p>
    <w:p w14:paraId="491B2034" w14:textId="259C454B" w:rsidR="00535C56" w:rsidRPr="006E5A30" w:rsidRDefault="00D3621F" w:rsidP="00535C56">
      <w:pPr>
        <w:pStyle w:val="Heading2"/>
      </w:pPr>
      <w:r w:rsidRPr="006E5A30">
        <w:t>Objective</w:t>
      </w:r>
    </w:p>
    <w:p w14:paraId="771B06F7" w14:textId="28D3E0F9" w:rsidR="00F95DCF" w:rsidRDefault="00302BD2" w:rsidP="00F95DCF">
      <w:r>
        <w:t xml:space="preserve">In this lab, we will learn the following </w:t>
      </w:r>
      <w:r w:rsidR="0067475B">
        <w:t>topics:</w:t>
      </w:r>
    </w:p>
    <w:p w14:paraId="7F284AB5" w14:textId="77777777" w:rsidR="0067475B" w:rsidRDefault="0067475B" w:rsidP="0067475B">
      <w:pPr>
        <w:pStyle w:val="ListParagraph"/>
        <w:numPr>
          <w:ilvl w:val="0"/>
          <w:numId w:val="7"/>
        </w:numPr>
        <w:spacing w:before="0" w:after="0"/>
      </w:pPr>
      <w:r>
        <w:t>A linked list</w:t>
      </w:r>
    </w:p>
    <w:p w14:paraId="5D076272" w14:textId="47C6F5BE" w:rsidR="0067475B" w:rsidRDefault="0067475B" w:rsidP="0067475B">
      <w:pPr>
        <w:pStyle w:val="ListParagraph"/>
        <w:numPr>
          <w:ilvl w:val="0"/>
          <w:numId w:val="7"/>
        </w:numPr>
        <w:spacing w:before="0" w:after="0"/>
      </w:pPr>
      <w:r>
        <w:t>Implementation of linked list using java</w:t>
      </w:r>
    </w:p>
    <w:p w14:paraId="7F589C6E" w14:textId="36CE5AC2" w:rsidR="0067475B" w:rsidRDefault="0067475B" w:rsidP="0067475B">
      <w:pPr>
        <w:pStyle w:val="ListParagraph"/>
        <w:numPr>
          <w:ilvl w:val="0"/>
          <w:numId w:val="7"/>
        </w:numPr>
        <w:spacing w:before="0" w:after="0"/>
      </w:pPr>
      <w:r>
        <w:t>Insert Node at the beginning of the list</w:t>
      </w:r>
    </w:p>
    <w:p w14:paraId="0576332E" w14:textId="257C8B10" w:rsidR="0067475B" w:rsidRDefault="0067475B" w:rsidP="0067475B">
      <w:pPr>
        <w:pStyle w:val="ListParagraph"/>
        <w:numPr>
          <w:ilvl w:val="0"/>
          <w:numId w:val="7"/>
        </w:numPr>
        <w:spacing w:before="0" w:after="0"/>
      </w:pPr>
      <w:r>
        <w:t>Traverse List</w:t>
      </w:r>
    </w:p>
    <w:p w14:paraId="2C82967C" w14:textId="35EF9C56" w:rsidR="0067475B" w:rsidRDefault="0067475B" w:rsidP="0067475B">
      <w:pPr>
        <w:pStyle w:val="ListParagraph"/>
        <w:numPr>
          <w:ilvl w:val="0"/>
          <w:numId w:val="7"/>
        </w:numPr>
        <w:spacing w:before="0" w:after="0"/>
      </w:pPr>
      <w:r>
        <w:t>Delete Node from a list</w:t>
      </w:r>
    </w:p>
    <w:p w14:paraId="70BB1684" w14:textId="4A5B50DB" w:rsidR="00F95DCF" w:rsidRPr="006E5A30" w:rsidRDefault="00F33C77" w:rsidP="00F95DCF">
      <w:pPr>
        <w:pStyle w:val="Heading2"/>
      </w:pPr>
      <w:r w:rsidRPr="006E5A30">
        <w:t>task desc</w:t>
      </w:r>
      <w:r w:rsidR="006E5A30" w:rsidRPr="006E5A30">
        <w:t>ription</w:t>
      </w:r>
    </w:p>
    <w:p w14:paraId="298F0B8C" w14:textId="275B62E6" w:rsidR="00D3621F" w:rsidRDefault="0067475B" w:rsidP="00D3621F">
      <w:bookmarkStart w:id="2" w:name="_Hlk16065302"/>
      <w:r>
        <w:t>In each of the topics, students should implement the tasks step by steps in order to have better understanding of singly linked list.</w:t>
      </w:r>
    </w:p>
    <w:bookmarkEnd w:id="2"/>
    <w:p w14:paraId="04A3EE27" w14:textId="3D433922" w:rsidR="00A226BD" w:rsidRDefault="00A226BD" w:rsidP="00A226BD">
      <w:pPr>
        <w:pStyle w:val="Heading2"/>
      </w:pPr>
      <w:r>
        <w:t>Estimated Time</w:t>
      </w:r>
    </w:p>
    <w:p w14:paraId="397AF176" w14:textId="5B6FB543" w:rsidR="006A67D3" w:rsidRDefault="002927DC" w:rsidP="00D3621F">
      <w:bookmarkStart w:id="3" w:name="_Hlk16065326"/>
      <w:r>
        <w:t>[</w:t>
      </w:r>
      <w:r w:rsidR="001D4A48">
        <w:t>6</w:t>
      </w:r>
      <w:r w:rsidR="0067475B">
        <w:t>0</w:t>
      </w:r>
      <w:r>
        <w:t xml:space="preserve"> Minutes]</w:t>
      </w:r>
    </w:p>
    <w:bookmarkEnd w:id="3"/>
    <w:p w14:paraId="60B2F700" w14:textId="063CB56F" w:rsidR="0067475B" w:rsidRDefault="0067475B" w:rsidP="006A67D3">
      <w:pPr>
        <w:pStyle w:val="Heading3"/>
      </w:pPr>
      <w:r>
        <w:t>DEfinition of linked list</w:t>
      </w:r>
    </w:p>
    <w:p w14:paraId="192D9F15" w14:textId="2DD24852" w:rsidR="0067475B" w:rsidRDefault="0067475B" w:rsidP="0067475B">
      <w:r>
        <w:t>A linked list is just a chain of nodes, with each subsequent node being a child of the previous one. Many programs rely on linked lists for their storage because these don't have any evident restrictions. There is no limit (other than the amount of memory) on the number of elements they can store.</w:t>
      </w:r>
    </w:p>
    <w:p w14:paraId="1E65378E" w14:textId="6A112B29" w:rsidR="0067475B" w:rsidRDefault="0067475B" w:rsidP="006A67D3">
      <w:pPr>
        <w:pStyle w:val="Heading3"/>
      </w:pPr>
      <w:r>
        <w:t>Singly linked lists</w:t>
      </w:r>
    </w:p>
    <w:p w14:paraId="7FE2A000" w14:textId="77777777" w:rsidR="0067475B" w:rsidRPr="006E79B5" w:rsidRDefault="0067475B" w:rsidP="0067475B">
      <w:pPr>
        <w:rPr>
          <w:b/>
        </w:rPr>
      </w:pPr>
      <w:r w:rsidRPr="006E79B5">
        <w:rPr>
          <w:b/>
        </w:rPr>
        <w:t>Basics:</w:t>
      </w:r>
    </w:p>
    <w:p w14:paraId="01DB7ADE" w14:textId="50C969B7" w:rsidR="0067475B" w:rsidRDefault="0067475B" w:rsidP="006E79B5">
      <w:pPr>
        <w:pStyle w:val="ListParagraph"/>
        <w:numPr>
          <w:ilvl w:val="0"/>
          <w:numId w:val="8"/>
        </w:numPr>
        <w:spacing w:after="0"/>
      </w:pPr>
      <w:r>
        <w:t>A singly linked list is a concrete data structure consisting of a sequence of nodes</w:t>
      </w:r>
    </w:p>
    <w:p w14:paraId="600B49D7" w14:textId="4670CD17" w:rsidR="0067475B" w:rsidRDefault="0067475B" w:rsidP="006E79B5">
      <w:pPr>
        <w:pStyle w:val="ListParagraph"/>
        <w:numPr>
          <w:ilvl w:val="0"/>
          <w:numId w:val="8"/>
        </w:numPr>
        <w:spacing w:after="0"/>
      </w:pPr>
      <w:r>
        <w:t>It has a head node pointer indicating the first node in list.</w:t>
      </w:r>
    </w:p>
    <w:p w14:paraId="7314E5D5" w14:textId="77777777" w:rsidR="0067475B" w:rsidRDefault="0067475B" w:rsidP="006E79B5">
      <w:pPr>
        <w:pStyle w:val="ListParagraph"/>
        <w:numPr>
          <w:ilvl w:val="0"/>
          <w:numId w:val="8"/>
        </w:numPr>
        <w:spacing w:after="0"/>
      </w:pPr>
      <w:r>
        <w:t>It could have optionally a tail pointer node indication the last node in list.</w:t>
      </w:r>
    </w:p>
    <w:p w14:paraId="3374677B" w14:textId="77777777" w:rsidR="006E79B5" w:rsidRDefault="0067475B" w:rsidP="006E79B5">
      <w:pPr>
        <w:pStyle w:val="ListParagraph"/>
        <w:numPr>
          <w:ilvl w:val="0"/>
          <w:numId w:val="8"/>
        </w:numPr>
        <w:spacing w:after="0"/>
      </w:pPr>
      <w:r>
        <w:t>Each node stores</w:t>
      </w:r>
    </w:p>
    <w:p w14:paraId="52272B42" w14:textId="77777777" w:rsidR="006E79B5" w:rsidRDefault="0067475B" w:rsidP="006E79B5">
      <w:pPr>
        <w:pStyle w:val="ListParagraph"/>
        <w:numPr>
          <w:ilvl w:val="1"/>
          <w:numId w:val="8"/>
        </w:numPr>
        <w:spacing w:after="0"/>
      </w:pPr>
      <w:r>
        <w:t>Eleme</w:t>
      </w:r>
      <w:r w:rsidR="006E79B5">
        <w:t>nt (data)</w:t>
      </w:r>
    </w:p>
    <w:p w14:paraId="236C5B05" w14:textId="43B35C7A" w:rsidR="0067475B" w:rsidRPr="0067475B" w:rsidRDefault="0067475B" w:rsidP="006E79B5">
      <w:pPr>
        <w:pStyle w:val="ListParagraph"/>
        <w:numPr>
          <w:ilvl w:val="1"/>
          <w:numId w:val="8"/>
        </w:numPr>
        <w:spacing w:after="0"/>
      </w:pPr>
      <w:r>
        <w:t>Link to the next node</w:t>
      </w:r>
    </w:p>
    <w:p w14:paraId="52EFA037" w14:textId="77777777" w:rsidR="006E79B5" w:rsidRDefault="006E79B5" w:rsidP="006A67D3">
      <w:pPr>
        <w:pStyle w:val="Heading3"/>
      </w:pPr>
    </w:p>
    <w:p w14:paraId="4DE24D66" w14:textId="77777777" w:rsidR="006E79B5" w:rsidRDefault="006E79B5" w:rsidP="006A67D3">
      <w:pPr>
        <w:pStyle w:val="Heading3"/>
      </w:pPr>
    </w:p>
    <w:p w14:paraId="27249D2D" w14:textId="77777777" w:rsidR="006E79B5" w:rsidRDefault="006E79B5" w:rsidP="006A67D3">
      <w:pPr>
        <w:pStyle w:val="Heading3"/>
      </w:pPr>
    </w:p>
    <w:p w14:paraId="0FFBF0DC" w14:textId="5E990F49" w:rsidR="006E79B5" w:rsidRPr="006E79B5" w:rsidRDefault="006E79B5" w:rsidP="006E79B5">
      <w:pPr>
        <w:rPr>
          <w:b/>
        </w:rPr>
      </w:pPr>
      <w:r w:rsidRPr="006E79B5">
        <w:rPr>
          <w:b/>
        </w:rPr>
        <w:t>Operations:</w:t>
      </w:r>
    </w:p>
    <w:p w14:paraId="4942335D" w14:textId="19273E76" w:rsidR="006E79B5" w:rsidRDefault="006E79B5" w:rsidP="006E79B5">
      <w:pPr>
        <w:spacing w:before="0" w:after="0"/>
      </w:pPr>
      <w:r>
        <w:t>The common operations of Singly linked list are:</w:t>
      </w:r>
    </w:p>
    <w:p w14:paraId="0BB94C6F" w14:textId="11940066" w:rsidR="006E79B5" w:rsidRDefault="006E79B5" w:rsidP="006E79B5">
      <w:pPr>
        <w:pStyle w:val="ListParagraph"/>
        <w:numPr>
          <w:ilvl w:val="0"/>
          <w:numId w:val="9"/>
        </w:numPr>
        <w:spacing w:before="0" w:after="0"/>
      </w:pPr>
      <w:r>
        <w:t>Insertion (or Add):</w:t>
      </w:r>
    </w:p>
    <w:p w14:paraId="5EB5E30A" w14:textId="3C3BBB76" w:rsidR="006E79B5" w:rsidRDefault="006E79B5" w:rsidP="006E79B5">
      <w:pPr>
        <w:pStyle w:val="ListParagraph"/>
        <w:numPr>
          <w:ilvl w:val="0"/>
          <w:numId w:val="10"/>
        </w:numPr>
        <w:spacing w:before="0" w:after="0"/>
      </w:pPr>
      <w:r>
        <w:t>Add first</w:t>
      </w:r>
    </w:p>
    <w:p w14:paraId="02D3D0A0" w14:textId="466DA142" w:rsidR="006E79B5" w:rsidRDefault="006E79B5" w:rsidP="006E79B5">
      <w:pPr>
        <w:pStyle w:val="ListParagraph"/>
        <w:numPr>
          <w:ilvl w:val="0"/>
          <w:numId w:val="10"/>
        </w:numPr>
        <w:spacing w:before="0" w:after="0"/>
      </w:pPr>
      <w:r>
        <w:t>Add last</w:t>
      </w:r>
    </w:p>
    <w:p w14:paraId="12F74360" w14:textId="2C0C19AD" w:rsidR="006E79B5" w:rsidRDefault="006E79B5" w:rsidP="006E79B5">
      <w:pPr>
        <w:pStyle w:val="ListParagraph"/>
        <w:numPr>
          <w:ilvl w:val="0"/>
          <w:numId w:val="10"/>
        </w:numPr>
        <w:spacing w:before="0" w:after="0"/>
      </w:pPr>
      <w:r>
        <w:t>Add middle (after existing node)</w:t>
      </w:r>
      <w:r w:rsidR="00045297">
        <w:t>; example:</w:t>
      </w:r>
    </w:p>
    <w:p w14:paraId="23C5F48A" w14:textId="15697E6C" w:rsidR="006E79B5" w:rsidRDefault="006E79B5" w:rsidP="006E79B5">
      <w:pPr>
        <w:ind w:left="720"/>
      </w:pPr>
      <w:r>
        <w:rPr>
          <w:noProof/>
          <w:lang w:val="en-MY" w:eastAsia="en-MY"/>
        </w:rPr>
        <w:drawing>
          <wp:inline distT="0" distB="0" distL="0" distR="0" wp14:anchorId="0B23AFD5" wp14:editId="731D3380">
            <wp:extent cx="4905375" cy="14287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05375" cy="1428750"/>
                    </a:xfrm>
                    <a:prstGeom prst="rect">
                      <a:avLst/>
                    </a:prstGeom>
                  </pic:spPr>
                </pic:pic>
              </a:graphicData>
            </a:graphic>
          </wp:inline>
        </w:drawing>
      </w:r>
    </w:p>
    <w:p w14:paraId="6796A6B4" w14:textId="7AA7763E" w:rsidR="006E79B5" w:rsidRDefault="006E79B5" w:rsidP="006E79B5">
      <w:pPr>
        <w:ind w:left="720"/>
        <w:jc w:val="center"/>
      </w:pPr>
      <w:r>
        <w:t>Figure 1: An example of insertion a new node in the</w:t>
      </w:r>
      <w:r w:rsidR="00045297">
        <w:t xml:space="preserve"> middle of</w:t>
      </w:r>
      <w:r>
        <w:t xml:space="preserve"> linked list</w:t>
      </w:r>
    </w:p>
    <w:p w14:paraId="7C430588" w14:textId="77777777" w:rsidR="006E79B5" w:rsidRDefault="006E79B5" w:rsidP="006E79B5"/>
    <w:p w14:paraId="32E064AA" w14:textId="2755DB2C" w:rsidR="006E79B5" w:rsidRDefault="006E79B5" w:rsidP="00045297">
      <w:pPr>
        <w:pStyle w:val="ListParagraph"/>
        <w:numPr>
          <w:ilvl w:val="0"/>
          <w:numId w:val="9"/>
        </w:numPr>
        <w:spacing w:after="0"/>
      </w:pPr>
      <w:r>
        <w:t>Deletion (or Remove):</w:t>
      </w:r>
    </w:p>
    <w:p w14:paraId="65828D5F" w14:textId="260EC9FF" w:rsidR="006E79B5" w:rsidRDefault="006E79B5" w:rsidP="00045297">
      <w:pPr>
        <w:pStyle w:val="ListParagraph"/>
        <w:numPr>
          <w:ilvl w:val="0"/>
          <w:numId w:val="11"/>
        </w:numPr>
        <w:spacing w:after="0"/>
        <w:ind w:left="1080"/>
      </w:pPr>
      <w:r>
        <w:t>Delete first</w:t>
      </w:r>
    </w:p>
    <w:p w14:paraId="5C765784" w14:textId="531E25BA" w:rsidR="006E79B5" w:rsidRDefault="006E79B5" w:rsidP="00045297">
      <w:pPr>
        <w:pStyle w:val="ListParagraph"/>
        <w:numPr>
          <w:ilvl w:val="0"/>
          <w:numId w:val="11"/>
        </w:numPr>
        <w:spacing w:after="0"/>
        <w:ind w:left="1080"/>
      </w:pPr>
      <w:r>
        <w:t>Delete last</w:t>
      </w:r>
    </w:p>
    <w:p w14:paraId="4F53D82D" w14:textId="120585CD" w:rsidR="006E79B5" w:rsidRDefault="00045297" w:rsidP="00045297">
      <w:pPr>
        <w:pStyle w:val="ListParagraph"/>
        <w:numPr>
          <w:ilvl w:val="0"/>
          <w:numId w:val="11"/>
        </w:numPr>
        <w:spacing w:after="0"/>
        <w:ind w:left="1080"/>
      </w:pPr>
      <w:r>
        <w:t>Delete after existing node; example:</w:t>
      </w:r>
    </w:p>
    <w:p w14:paraId="0B2EEBC7" w14:textId="66B5D8E0" w:rsidR="00045297" w:rsidRDefault="00045297" w:rsidP="00045297">
      <w:pPr>
        <w:ind w:left="360"/>
        <w:jc w:val="center"/>
      </w:pPr>
      <w:r>
        <w:rPr>
          <w:noProof/>
          <w:lang w:val="en-MY" w:eastAsia="en-MY"/>
        </w:rPr>
        <w:drawing>
          <wp:inline distT="0" distB="0" distL="0" distR="0" wp14:anchorId="694DF6D8" wp14:editId="6F03A4C4">
            <wp:extent cx="3762375" cy="18097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62375" cy="1809750"/>
                    </a:xfrm>
                    <a:prstGeom prst="rect">
                      <a:avLst/>
                    </a:prstGeom>
                  </pic:spPr>
                </pic:pic>
              </a:graphicData>
            </a:graphic>
          </wp:inline>
        </w:drawing>
      </w:r>
    </w:p>
    <w:p w14:paraId="7E2A0A09" w14:textId="1CC45BBE" w:rsidR="00045297" w:rsidRDefault="00045297" w:rsidP="00045297">
      <w:pPr>
        <w:ind w:left="720"/>
        <w:jc w:val="center"/>
      </w:pPr>
      <w:r>
        <w:t>Figure 2: An example of insertion a new node in the middle of linked list</w:t>
      </w:r>
    </w:p>
    <w:p w14:paraId="3B305562" w14:textId="77777777" w:rsidR="00045297" w:rsidRPr="006E79B5" w:rsidRDefault="00045297" w:rsidP="00045297">
      <w:pPr>
        <w:ind w:left="360"/>
        <w:jc w:val="center"/>
      </w:pPr>
    </w:p>
    <w:p w14:paraId="42AE8949" w14:textId="77777777" w:rsidR="006E79B5" w:rsidRDefault="006E79B5" w:rsidP="00045297">
      <w:pPr>
        <w:pStyle w:val="Heading3"/>
        <w:pBdr>
          <w:top w:val="single" w:sz="6" w:space="1" w:color="4472C4" w:themeColor="accent1"/>
        </w:pBdr>
      </w:pPr>
    </w:p>
    <w:p w14:paraId="43F3042A" w14:textId="77777777" w:rsidR="00045297" w:rsidRPr="00045297" w:rsidRDefault="00045297" w:rsidP="00045297"/>
    <w:p w14:paraId="2CD1B370" w14:textId="77777777" w:rsidR="00045297" w:rsidRDefault="00045297" w:rsidP="00045297">
      <w:pPr>
        <w:pStyle w:val="Heading3"/>
      </w:pPr>
      <w:r>
        <w:lastRenderedPageBreak/>
        <w:t>Some common handling methods of Singly/Doubly linked list are:</w:t>
      </w:r>
    </w:p>
    <w:p w14:paraId="474D847A" w14:textId="51C2CD1C" w:rsidR="00045297" w:rsidRDefault="00045297" w:rsidP="00045297">
      <w:pPr>
        <w:pStyle w:val="ListParagraph"/>
        <w:numPr>
          <w:ilvl w:val="0"/>
          <w:numId w:val="1"/>
        </w:numPr>
      </w:pPr>
      <w:r>
        <w:t xml:space="preserve"> Print (Or Show):</w:t>
      </w:r>
    </w:p>
    <w:p w14:paraId="03E02958" w14:textId="0740480C" w:rsidR="00045297" w:rsidRDefault="00045297" w:rsidP="00045297">
      <w:pPr>
        <w:pStyle w:val="ListParagraph"/>
        <w:numPr>
          <w:ilvl w:val="0"/>
          <w:numId w:val="1"/>
        </w:numPr>
      </w:pPr>
      <w:r>
        <w:t>Print all list elements</w:t>
      </w:r>
    </w:p>
    <w:p w14:paraId="65302E21" w14:textId="727BCA7A" w:rsidR="00045297" w:rsidRPr="00045297" w:rsidRDefault="00045297" w:rsidP="00E204BE">
      <w:pPr>
        <w:pStyle w:val="ListParagraph"/>
        <w:numPr>
          <w:ilvl w:val="0"/>
          <w:numId w:val="1"/>
        </w:numPr>
      </w:pPr>
      <w:r>
        <w:t xml:space="preserve">Print </w:t>
      </w:r>
      <w:r w:rsidRPr="00045297">
        <w:rPr>
          <w:sz w:val="22"/>
        </w:rPr>
        <w:t>certain node</w:t>
      </w:r>
    </w:p>
    <w:p w14:paraId="6D231C13" w14:textId="1379B6C8" w:rsidR="00045297" w:rsidRDefault="00045297" w:rsidP="00045297">
      <w:pPr>
        <w:pStyle w:val="ListParagraph"/>
        <w:numPr>
          <w:ilvl w:val="0"/>
          <w:numId w:val="1"/>
        </w:numPr>
      </w:pPr>
      <w:r>
        <w:t>Search for an element</w:t>
      </w:r>
    </w:p>
    <w:p w14:paraId="76F8E64E" w14:textId="707767A5" w:rsidR="00045297" w:rsidRDefault="00045297" w:rsidP="00045297">
      <w:pPr>
        <w:pStyle w:val="ListParagraph"/>
        <w:numPr>
          <w:ilvl w:val="0"/>
          <w:numId w:val="1"/>
        </w:numPr>
      </w:pPr>
      <w:r>
        <w:t>Find list size (if no size variable in list class)</w:t>
      </w:r>
    </w:p>
    <w:p w14:paraId="6BEF4B60" w14:textId="5D310527" w:rsidR="003D5BFB" w:rsidRDefault="00045297" w:rsidP="00045297">
      <w:pPr>
        <w:pStyle w:val="ListParagraph"/>
        <w:numPr>
          <w:ilvl w:val="0"/>
          <w:numId w:val="1"/>
        </w:numPr>
      </w:pPr>
      <w:r>
        <w:t>Reverse the linked list [step 2]</w:t>
      </w:r>
    </w:p>
    <w:p w14:paraId="03AAA11A" w14:textId="42E3ACB6" w:rsidR="00045297" w:rsidRDefault="00045297" w:rsidP="00045297">
      <w:pPr>
        <w:pStyle w:val="Heading3"/>
      </w:pPr>
      <w:r>
        <w:t>ACTIVITIES</w:t>
      </w:r>
    </w:p>
    <w:p w14:paraId="7EBAFB50" w14:textId="77777777" w:rsidR="00045297" w:rsidRPr="00045297" w:rsidRDefault="00045297" w:rsidP="00045297">
      <w:pPr>
        <w:rPr>
          <w:b/>
        </w:rPr>
      </w:pPr>
      <w:r w:rsidRPr="00045297">
        <w:rPr>
          <w:b/>
        </w:rPr>
        <w:t>Activity 1:</w:t>
      </w:r>
    </w:p>
    <w:p w14:paraId="3365900B" w14:textId="6648200D" w:rsidR="00045297" w:rsidRDefault="00045297" w:rsidP="00045297">
      <w:r>
        <w:t>Apply and test the Linked List implementation bellow:</w:t>
      </w:r>
    </w:p>
    <w:p w14:paraId="78027374" w14:textId="358780AF" w:rsidR="00045297" w:rsidRPr="00C01036" w:rsidRDefault="00C01036" w:rsidP="00C01036">
      <w:pPr>
        <w:rPr>
          <w:color w:val="002060"/>
        </w:rPr>
      </w:pPr>
      <w:r w:rsidRPr="00C01036">
        <w:rPr>
          <w:color w:val="002060"/>
        </w:rPr>
        <w:t>// the code below is a simple example of a linked list that inserts a new link at the beginning of the list, deletes from the beginning of the list and loops through the list to print the links contained in it.</w:t>
      </w:r>
    </w:p>
    <w:p w14:paraId="11141617" w14:textId="7A6B6AD7" w:rsidR="00045297" w:rsidRPr="001D64D0" w:rsidRDefault="001D64D0" w:rsidP="00045297">
      <w:pPr>
        <w:rPr>
          <w:b/>
        </w:rPr>
      </w:pPr>
      <w:r>
        <w:rPr>
          <w:noProof/>
          <w:lang w:val="en-MY" w:eastAsia="en-MY"/>
        </w:rPr>
        <w:drawing>
          <wp:inline distT="0" distB="0" distL="0" distR="0" wp14:anchorId="05EEAF39" wp14:editId="30C4CD96">
            <wp:extent cx="5457825" cy="39052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57825" cy="3905250"/>
                    </a:xfrm>
                    <a:prstGeom prst="rect">
                      <a:avLst/>
                    </a:prstGeom>
                  </pic:spPr>
                </pic:pic>
              </a:graphicData>
            </a:graphic>
          </wp:inline>
        </w:drawing>
      </w:r>
    </w:p>
    <w:p w14:paraId="4AA02807" w14:textId="34B78E3A" w:rsidR="00045297" w:rsidRDefault="001D64D0" w:rsidP="00045297">
      <w:r>
        <w:rPr>
          <w:noProof/>
          <w:lang w:val="en-MY" w:eastAsia="en-MY"/>
        </w:rPr>
        <w:lastRenderedPageBreak/>
        <w:drawing>
          <wp:inline distT="0" distB="0" distL="0" distR="0" wp14:anchorId="00D80903" wp14:editId="5A299A8F">
            <wp:extent cx="5419598" cy="36290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871"/>
                    <a:stretch/>
                  </pic:blipFill>
                  <pic:spPr bwMode="auto">
                    <a:xfrm>
                      <a:off x="0" y="0"/>
                      <a:ext cx="5467554" cy="3661137"/>
                    </a:xfrm>
                    <a:prstGeom prst="rect">
                      <a:avLst/>
                    </a:prstGeom>
                    <a:ln>
                      <a:noFill/>
                    </a:ln>
                    <a:extLst>
                      <a:ext uri="{53640926-AAD7-44D8-BBD7-CCE9431645EC}">
                        <a14:shadowObscured xmlns:a14="http://schemas.microsoft.com/office/drawing/2010/main"/>
                      </a:ext>
                    </a:extLst>
                  </pic:spPr>
                </pic:pic>
              </a:graphicData>
            </a:graphic>
          </wp:inline>
        </w:drawing>
      </w:r>
    </w:p>
    <w:p w14:paraId="7D2C6CCE" w14:textId="16ED91E4" w:rsidR="00045297" w:rsidRDefault="001D64D0" w:rsidP="00045297">
      <w:r>
        <w:rPr>
          <w:noProof/>
          <w:lang w:val="en-MY" w:eastAsia="en-MY"/>
        </w:rPr>
        <w:drawing>
          <wp:inline distT="0" distB="0" distL="0" distR="0" wp14:anchorId="3302877C" wp14:editId="0314679C">
            <wp:extent cx="5181600" cy="44100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81600" cy="4410075"/>
                    </a:xfrm>
                    <a:prstGeom prst="rect">
                      <a:avLst/>
                    </a:prstGeom>
                  </pic:spPr>
                </pic:pic>
              </a:graphicData>
            </a:graphic>
          </wp:inline>
        </w:drawing>
      </w:r>
    </w:p>
    <w:p w14:paraId="2C5719FE" w14:textId="105D1500" w:rsidR="00045297" w:rsidRPr="00045297" w:rsidRDefault="001D64D0" w:rsidP="00045297">
      <w:r>
        <w:rPr>
          <w:noProof/>
          <w:lang w:val="en-MY" w:eastAsia="en-MY"/>
        </w:rPr>
        <w:lastRenderedPageBreak/>
        <w:drawing>
          <wp:inline distT="0" distB="0" distL="0" distR="0" wp14:anchorId="707B9B6B" wp14:editId="0D6063F2">
            <wp:extent cx="5572125" cy="39909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2125" cy="3990975"/>
                    </a:xfrm>
                    <a:prstGeom prst="rect">
                      <a:avLst/>
                    </a:prstGeom>
                  </pic:spPr>
                </pic:pic>
              </a:graphicData>
            </a:graphic>
          </wp:inline>
        </w:drawing>
      </w:r>
    </w:p>
    <w:p w14:paraId="32F76D3E" w14:textId="6DE1DCDF" w:rsidR="00831F6C" w:rsidRDefault="001D4A48" w:rsidP="001D4A48">
      <w:r>
        <w:t xml:space="preserve">Activity 2: </w:t>
      </w:r>
      <w:r w:rsidRPr="001D4A48">
        <w:t>Compile the program. Execute the program and record the results.</w:t>
      </w:r>
    </w:p>
    <w:p w14:paraId="33DC3581" w14:textId="0892DE4A" w:rsidR="00291CAD" w:rsidRDefault="00291CAD" w:rsidP="00291CAD">
      <w:r>
        <w:t>Upload the screenshot using the control box provided below:</w:t>
      </w:r>
    </w:p>
    <w:p w14:paraId="056674A2" w14:textId="682E8B7B" w:rsidR="00291CAD" w:rsidRDefault="00291CAD" w:rsidP="00291CAD">
      <w:pPr>
        <w:rPr>
          <w:b/>
        </w:rPr>
      </w:pPr>
      <w:r w:rsidRPr="00291CAD">
        <w:rPr>
          <w:b/>
        </w:rPr>
        <w:t>Answer</w:t>
      </w:r>
      <w:r>
        <w:rPr>
          <w:b/>
        </w:rPr>
        <w:t>:</w:t>
      </w:r>
    </w:p>
    <w:sdt>
      <w:sdtPr>
        <w:rPr>
          <w:b/>
        </w:rPr>
        <w:id w:val="903881546"/>
        <w:picture/>
      </w:sdtPr>
      <w:sdtContent>
        <w:p w14:paraId="3DD01EC5" w14:textId="2B16C140" w:rsidR="001D4A48" w:rsidRPr="00612FD5" w:rsidRDefault="00BE3BE4" w:rsidP="00612FD5">
          <w:pPr>
            <w:rPr>
              <w:b/>
            </w:rPr>
          </w:pPr>
          <w:r w:rsidRPr="00BE3BE4">
            <w:rPr>
              <w:b/>
              <w:noProof/>
            </w:rPr>
            <w:drawing>
              <wp:inline distT="0" distB="0" distL="0" distR="0" wp14:anchorId="2C850347" wp14:editId="05DB8B0C">
                <wp:extent cx="2677795" cy="8229600"/>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77795" cy="8229600"/>
                        </a:xfrm>
                        <a:prstGeom prst="rect">
                          <a:avLst/>
                        </a:prstGeom>
                      </pic:spPr>
                    </pic:pic>
                  </a:graphicData>
                </a:graphic>
              </wp:inline>
            </w:drawing>
          </w:r>
        </w:p>
      </w:sdtContent>
    </w:sdt>
    <w:p w14:paraId="4BC684CB" w14:textId="1D59629A" w:rsidR="001D4A48" w:rsidRPr="006E5A30" w:rsidRDefault="001D4A48" w:rsidP="001D4A48">
      <w:pPr>
        <w:pStyle w:val="Heading1"/>
      </w:pPr>
      <w:r>
        <w:lastRenderedPageBreak/>
        <w:t>TASK 2: APPLICATION of singly linked list</w:t>
      </w:r>
    </w:p>
    <w:p w14:paraId="2D90EF76" w14:textId="77777777" w:rsidR="001D4A48" w:rsidRPr="006E5A30" w:rsidRDefault="001D4A48" w:rsidP="001D4A48">
      <w:pPr>
        <w:pStyle w:val="Heading2"/>
      </w:pPr>
      <w:r w:rsidRPr="006E5A30">
        <w:t>task description</w:t>
      </w:r>
    </w:p>
    <w:p w14:paraId="2C3F472D" w14:textId="1B9CACB9" w:rsidR="001D4A48" w:rsidRDefault="001D4A48" w:rsidP="001D4A48">
      <w:r>
        <w:t xml:space="preserve">Based on the previous code, you may use it to </w:t>
      </w:r>
      <w:r w:rsidR="00BD5C8E">
        <w:t>complete</w:t>
      </w:r>
      <w:r>
        <w:t xml:space="preserve"> the following tasks.</w:t>
      </w:r>
    </w:p>
    <w:p w14:paraId="129A63DD" w14:textId="77777777" w:rsidR="001D4A48" w:rsidRDefault="001D4A48" w:rsidP="001D4A48">
      <w:pPr>
        <w:pStyle w:val="Heading2"/>
      </w:pPr>
      <w:r>
        <w:t>Estimated Time</w:t>
      </w:r>
    </w:p>
    <w:p w14:paraId="47F5D8F2" w14:textId="6BE3BD10" w:rsidR="001D4A48" w:rsidRDefault="001D4A48" w:rsidP="001D4A48">
      <w:r>
        <w:t>[120 Minutes]</w:t>
      </w:r>
    </w:p>
    <w:p w14:paraId="0FAD4AB6" w14:textId="77777777" w:rsidR="0070385F" w:rsidRDefault="0070385F" w:rsidP="0070385F">
      <w:pPr>
        <w:pStyle w:val="Heading3"/>
      </w:pPr>
    </w:p>
    <w:p w14:paraId="44AC694D" w14:textId="147A62E7" w:rsidR="0070385F" w:rsidRDefault="0070385F" w:rsidP="00BD5C8E">
      <w:pPr>
        <w:pStyle w:val="ListParagraph"/>
        <w:numPr>
          <w:ilvl w:val="0"/>
          <w:numId w:val="12"/>
        </w:numPr>
      </w:pPr>
      <w:r w:rsidRPr="0070385F">
        <w:t>Wri</w:t>
      </w:r>
      <w:r w:rsidR="00A20BF5">
        <w:t xml:space="preserve">te the </w:t>
      </w:r>
      <w:r>
        <w:t>Node class consists</w:t>
      </w:r>
      <w:r w:rsidRPr="0070385F">
        <w:t xml:space="preserve"> of two components of a node (i.e.: element, next), with a default construct and a constructor that acc</w:t>
      </w:r>
      <w:r w:rsidR="00BD5C8E">
        <w:t>epts an item assigned to the initi</w:t>
      </w:r>
      <w:r w:rsidRPr="0070385F">
        <w:t>ally declared element variable</w:t>
      </w:r>
      <w:r w:rsidR="00BD5C8E">
        <w:t>.</w:t>
      </w:r>
    </w:p>
    <w:p w14:paraId="7E0BF255" w14:textId="77777777" w:rsidR="00BD5C8E" w:rsidRDefault="00BD5C8E" w:rsidP="00BD5C8E">
      <w:pPr>
        <w:pStyle w:val="ListParagraph"/>
      </w:pPr>
    </w:p>
    <w:p w14:paraId="030191B5" w14:textId="77777777" w:rsidR="00BD5C8E" w:rsidRDefault="00BD5C8E" w:rsidP="00BD5C8E">
      <w:pPr>
        <w:pStyle w:val="ListParagraph"/>
        <w:numPr>
          <w:ilvl w:val="0"/>
          <w:numId w:val="12"/>
        </w:numPr>
      </w:pPr>
      <w:r w:rsidRPr="00BD5C8E">
        <w:t xml:space="preserve">Write a class called </w:t>
      </w:r>
      <w:proofErr w:type="spellStart"/>
      <w:r w:rsidRPr="00BD5C8E">
        <w:rPr>
          <w:rFonts w:ascii="Courier New" w:hAnsi="Courier New" w:cs="Courier New"/>
          <w:b/>
        </w:rPr>
        <w:t>MyLinkedList</w:t>
      </w:r>
      <w:proofErr w:type="spellEnd"/>
      <w:r w:rsidRPr="00BD5C8E">
        <w:t>. The clas</w:t>
      </w:r>
      <w:r>
        <w:t>s should have the following:</w:t>
      </w:r>
    </w:p>
    <w:p w14:paraId="03B7843F" w14:textId="77777777" w:rsidR="00BD5C8E" w:rsidRDefault="00BD5C8E" w:rsidP="00BD5C8E">
      <w:pPr>
        <w:pStyle w:val="ListParagraph"/>
        <w:numPr>
          <w:ilvl w:val="1"/>
          <w:numId w:val="12"/>
        </w:numPr>
      </w:pPr>
      <w:r>
        <w:t>Default constructor</w:t>
      </w:r>
    </w:p>
    <w:p w14:paraId="40DE2E6A" w14:textId="325929D2" w:rsidR="00BD5C8E" w:rsidRDefault="00BD5C8E" w:rsidP="00BD5C8E">
      <w:pPr>
        <w:pStyle w:val="ListParagraph"/>
        <w:numPr>
          <w:ilvl w:val="1"/>
          <w:numId w:val="12"/>
        </w:numPr>
      </w:pPr>
      <w:r w:rsidRPr="00BD5C8E">
        <w:t>Nodes for head and tail</w:t>
      </w:r>
    </w:p>
    <w:p w14:paraId="013EB76C" w14:textId="77777777" w:rsidR="00BD5C8E" w:rsidRDefault="00BD5C8E" w:rsidP="00BD5C8E">
      <w:pPr>
        <w:pStyle w:val="ListParagraph"/>
        <w:ind w:left="1440"/>
      </w:pPr>
    </w:p>
    <w:p w14:paraId="185D8423" w14:textId="6A426DD7" w:rsidR="00BD5C8E" w:rsidRDefault="00BD5C8E" w:rsidP="00BD5C8E">
      <w:pPr>
        <w:pStyle w:val="ListParagraph"/>
        <w:numPr>
          <w:ilvl w:val="0"/>
          <w:numId w:val="12"/>
        </w:numPr>
      </w:pPr>
      <w:r w:rsidRPr="00BD5C8E">
        <w:t xml:space="preserve">Implement the following methods </w:t>
      </w:r>
      <w:r>
        <w:t>(some methods had already been shown in Task 1)</w:t>
      </w:r>
    </w:p>
    <w:p w14:paraId="79155C4C" w14:textId="52CE4595" w:rsidR="00BD5C8E" w:rsidRPr="00BD5C8E" w:rsidRDefault="00BD5C8E" w:rsidP="00BD5C8E">
      <w:pPr>
        <w:pStyle w:val="ListParagraph"/>
        <w:numPr>
          <w:ilvl w:val="1"/>
          <w:numId w:val="12"/>
        </w:numPr>
        <w:rPr>
          <w:rFonts w:ascii="Courier New" w:hAnsi="Courier New" w:cs="Courier New"/>
        </w:rPr>
      </w:pPr>
      <w:r w:rsidRPr="00BD5C8E">
        <w:rPr>
          <w:rFonts w:ascii="Courier New" w:hAnsi="Courier New" w:cs="Courier New"/>
        </w:rPr>
        <w:t xml:space="preserve">public void </w:t>
      </w:r>
      <w:proofErr w:type="spellStart"/>
      <w:proofErr w:type="gramStart"/>
      <w:r w:rsidRPr="00BD5C8E">
        <w:rPr>
          <w:rFonts w:ascii="Courier New" w:hAnsi="Courier New" w:cs="Courier New"/>
        </w:rPr>
        <w:t>addFirst</w:t>
      </w:r>
      <w:proofErr w:type="spellEnd"/>
      <w:r w:rsidRPr="00BD5C8E">
        <w:rPr>
          <w:rFonts w:ascii="Courier New" w:hAnsi="Courier New" w:cs="Courier New"/>
        </w:rPr>
        <w:t>(</w:t>
      </w:r>
      <w:proofErr w:type="gramEnd"/>
      <w:r w:rsidR="00904C4C">
        <w:rPr>
          <w:rFonts w:ascii="Courier New" w:hAnsi="Courier New" w:cs="Courier New"/>
        </w:rPr>
        <w:t>Node e</w:t>
      </w:r>
      <w:r w:rsidRPr="00BD5C8E">
        <w:rPr>
          <w:rFonts w:ascii="Courier New" w:hAnsi="Courier New" w:cs="Courier New"/>
        </w:rPr>
        <w:t>)</w:t>
      </w:r>
    </w:p>
    <w:p w14:paraId="0DB4BF21" w14:textId="793BAE5D" w:rsidR="00BD5C8E" w:rsidRPr="00BD5C8E" w:rsidRDefault="00BD5C8E" w:rsidP="00BD5C8E">
      <w:pPr>
        <w:pStyle w:val="ListParagraph"/>
        <w:numPr>
          <w:ilvl w:val="1"/>
          <w:numId w:val="12"/>
        </w:numPr>
        <w:rPr>
          <w:rFonts w:ascii="Courier New" w:hAnsi="Courier New" w:cs="Courier New"/>
        </w:rPr>
      </w:pPr>
      <w:r w:rsidRPr="00BD5C8E">
        <w:rPr>
          <w:rFonts w:ascii="Courier New" w:hAnsi="Courier New" w:cs="Courier New"/>
        </w:rPr>
        <w:t xml:space="preserve">public void </w:t>
      </w:r>
      <w:proofErr w:type="spellStart"/>
      <w:r w:rsidRPr="00BD5C8E">
        <w:rPr>
          <w:rFonts w:ascii="Courier New" w:hAnsi="Courier New" w:cs="Courier New"/>
        </w:rPr>
        <w:t>addLast</w:t>
      </w:r>
      <w:proofErr w:type="spellEnd"/>
      <w:r w:rsidRPr="00BD5C8E">
        <w:rPr>
          <w:rFonts w:ascii="Courier New" w:hAnsi="Courier New" w:cs="Courier New"/>
        </w:rPr>
        <w:t>(</w:t>
      </w:r>
      <w:r w:rsidR="00904C4C">
        <w:rPr>
          <w:rFonts w:ascii="Courier New" w:hAnsi="Courier New" w:cs="Courier New"/>
        </w:rPr>
        <w:t>Node e</w:t>
      </w:r>
      <w:r w:rsidRPr="00BD5C8E">
        <w:rPr>
          <w:rFonts w:ascii="Courier New" w:hAnsi="Courier New" w:cs="Courier New"/>
        </w:rPr>
        <w:t>)</w:t>
      </w:r>
    </w:p>
    <w:p w14:paraId="5AD66808" w14:textId="040F34F0" w:rsidR="00BD5C8E" w:rsidRPr="00BD5C8E" w:rsidRDefault="00BD5C8E" w:rsidP="00BD5C8E">
      <w:pPr>
        <w:pStyle w:val="ListParagraph"/>
        <w:numPr>
          <w:ilvl w:val="1"/>
          <w:numId w:val="12"/>
        </w:numPr>
        <w:rPr>
          <w:rFonts w:ascii="Courier New" w:hAnsi="Courier New" w:cs="Courier New"/>
        </w:rPr>
      </w:pPr>
      <w:r w:rsidRPr="00BD5C8E">
        <w:rPr>
          <w:rFonts w:ascii="Courier New" w:hAnsi="Courier New" w:cs="Courier New"/>
        </w:rPr>
        <w:t xml:space="preserve">public void add(int index, </w:t>
      </w:r>
      <w:r w:rsidR="00904C4C">
        <w:rPr>
          <w:rFonts w:ascii="Courier New" w:hAnsi="Courier New" w:cs="Courier New"/>
        </w:rPr>
        <w:t>Node</w:t>
      </w:r>
      <w:r w:rsidRPr="00BD5C8E">
        <w:rPr>
          <w:rFonts w:ascii="Courier New" w:hAnsi="Courier New" w:cs="Courier New"/>
        </w:rPr>
        <w:t xml:space="preserve"> e)</w:t>
      </w:r>
    </w:p>
    <w:p w14:paraId="2C0B7A77" w14:textId="7134D1E5" w:rsidR="00BD5C8E" w:rsidRDefault="00BD5C8E" w:rsidP="00BD5C8E">
      <w:pPr>
        <w:pStyle w:val="ListParagraph"/>
        <w:numPr>
          <w:ilvl w:val="1"/>
          <w:numId w:val="12"/>
        </w:numPr>
        <w:rPr>
          <w:rFonts w:ascii="Courier New" w:hAnsi="Courier New" w:cs="Courier New"/>
        </w:rPr>
      </w:pPr>
      <w:r w:rsidRPr="00BD5C8E">
        <w:rPr>
          <w:rFonts w:ascii="Courier New" w:hAnsi="Courier New" w:cs="Courier New"/>
        </w:rPr>
        <w:t xml:space="preserve">public </w:t>
      </w:r>
      <w:r w:rsidR="00CA482A">
        <w:rPr>
          <w:rFonts w:ascii="Courier New" w:hAnsi="Courier New" w:cs="Courier New"/>
        </w:rPr>
        <w:t>Node</w:t>
      </w:r>
      <w:r w:rsidR="00390DB2">
        <w:rPr>
          <w:rFonts w:ascii="Courier New" w:hAnsi="Courier New" w:cs="Courier New"/>
        </w:rPr>
        <w:t xml:space="preserve"> </w:t>
      </w:r>
      <w:proofErr w:type="spellStart"/>
      <w:proofErr w:type="gramStart"/>
      <w:r w:rsidR="00390DB2">
        <w:rPr>
          <w:rFonts w:ascii="Courier New" w:hAnsi="Courier New" w:cs="Courier New"/>
        </w:rPr>
        <w:t>removeFirst</w:t>
      </w:r>
      <w:proofErr w:type="spellEnd"/>
      <w:r w:rsidRPr="00BD5C8E">
        <w:rPr>
          <w:rFonts w:ascii="Courier New" w:hAnsi="Courier New" w:cs="Courier New"/>
        </w:rPr>
        <w:t>(</w:t>
      </w:r>
      <w:proofErr w:type="gramEnd"/>
      <w:r w:rsidRPr="00BD5C8E">
        <w:rPr>
          <w:rFonts w:ascii="Courier New" w:hAnsi="Courier New" w:cs="Courier New"/>
        </w:rPr>
        <w:t>)</w:t>
      </w:r>
    </w:p>
    <w:p w14:paraId="4B6AA386" w14:textId="667B2113" w:rsidR="00BD5C8E" w:rsidRDefault="00BD5C8E" w:rsidP="00BD5C8E">
      <w:pPr>
        <w:pStyle w:val="ListParagraph"/>
        <w:numPr>
          <w:ilvl w:val="1"/>
          <w:numId w:val="12"/>
        </w:numPr>
        <w:rPr>
          <w:rFonts w:ascii="Courier New" w:hAnsi="Courier New" w:cs="Courier New"/>
        </w:rPr>
      </w:pPr>
      <w:r w:rsidRPr="00BD5C8E">
        <w:rPr>
          <w:rFonts w:ascii="Courier New" w:hAnsi="Courier New" w:cs="Courier New"/>
        </w:rPr>
        <w:t xml:space="preserve">public </w:t>
      </w:r>
      <w:r w:rsidR="00CA482A">
        <w:rPr>
          <w:rFonts w:ascii="Courier New" w:hAnsi="Courier New" w:cs="Courier New"/>
        </w:rPr>
        <w:t>Node</w:t>
      </w:r>
      <w:r w:rsidRPr="00BD5C8E">
        <w:rPr>
          <w:rFonts w:ascii="Courier New" w:hAnsi="Courier New" w:cs="Courier New"/>
        </w:rPr>
        <w:t xml:space="preserve"> </w:t>
      </w:r>
      <w:proofErr w:type="spellStart"/>
      <w:proofErr w:type="gramStart"/>
      <w:r w:rsidRPr="00BD5C8E">
        <w:rPr>
          <w:rFonts w:ascii="Courier New" w:hAnsi="Courier New" w:cs="Courier New"/>
        </w:rPr>
        <w:t>removeLast</w:t>
      </w:r>
      <w:proofErr w:type="spellEnd"/>
      <w:r w:rsidRPr="00BD5C8E">
        <w:rPr>
          <w:rFonts w:ascii="Courier New" w:hAnsi="Courier New" w:cs="Courier New"/>
        </w:rPr>
        <w:t>(</w:t>
      </w:r>
      <w:proofErr w:type="gramEnd"/>
      <w:r w:rsidRPr="00BD5C8E">
        <w:rPr>
          <w:rFonts w:ascii="Courier New" w:hAnsi="Courier New" w:cs="Courier New"/>
        </w:rPr>
        <w:t>)</w:t>
      </w:r>
    </w:p>
    <w:p w14:paraId="1CB0BA4F" w14:textId="4D5DB675" w:rsidR="00F031A3" w:rsidRDefault="00F031A3" w:rsidP="00BD5C8E">
      <w:pPr>
        <w:pStyle w:val="ListParagraph"/>
        <w:numPr>
          <w:ilvl w:val="1"/>
          <w:numId w:val="12"/>
        </w:numPr>
        <w:rPr>
          <w:rFonts w:ascii="Courier New" w:hAnsi="Courier New" w:cs="Courier New"/>
        </w:rPr>
      </w:pPr>
      <w:r>
        <w:rPr>
          <w:rFonts w:ascii="Courier New" w:hAnsi="Courier New" w:cs="Courier New"/>
        </w:rPr>
        <w:t xml:space="preserve">public void </w:t>
      </w:r>
      <w:proofErr w:type="spellStart"/>
      <w:proofErr w:type="gramStart"/>
      <w:r>
        <w:rPr>
          <w:rFonts w:ascii="Courier New" w:hAnsi="Courier New" w:cs="Courier New"/>
        </w:rPr>
        <w:t>printList</w:t>
      </w:r>
      <w:proofErr w:type="spellEnd"/>
      <w:r>
        <w:rPr>
          <w:rFonts w:ascii="Courier New" w:hAnsi="Courier New" w:cs="Courier New"/>
        </w:rPr>
        <w:t>(</w:t>
      </w:r>
      <w:proofErr w:type="gramEnd"/>
      <w:r>
        <w:rPr>
          <w:rFonts w:ascii="Courier New" w:hAnsi="Courier New" w:cs="Courier New"/>
        </w:rPr>
        <w:t>)</w:t>
      </w:r>
    </w:p>
    <w:p w14:paraId="1F2D842B" w14:textId="49895967" w:rsidR="00F031A3" w:rsidRPr="00BD5C8E" w:rsidRDefault="002566D0" w:rsidP="00BD5C8E">
      <w:pPr>
        <w:pStyle w:val="ListParagraph"/>
        <w:numPr>
          <w:ilvl w:val="1"/>
          <w:numId w:val="12"/>
        </w:numPr>
        <w:rPr>
          <w:rFonts w:ascii="Courier New" w:hAnsi="Courier New" w:cs="Courier New"/>
        </w:rPr>
      </w:pPr>
      <w:r>
        <w:rPr>
          <w:rFonts w:ascii="Courier New" w:hAnsi="Courier New" w:cs="Courier New"/>
        </w:rPr>
        <w:t xml:space="preserve">public void </w:t>
      </w:r>
      <w:proofErr w:type="gramStart"/>
      <w:r>
        <w:rPr>
          <w:rFonts w:ascii="Courier New" w:hAnsi="Courier New" w:cs="Courier New"/>
        </w:rPr>
        <w:t>reverse(</w:t>
      </w:r>
      <w:proofErr w:type="gramEnd"/>
      <w:r>
        <w:rPr>
          <w:rFonts w:ascii="Courier New" w:hAnsi="Courier New" w:cs="Courier New"/>
        </w:rPr>
        <w:t>)</w:t>
      </w:r>
    </w:p>
    <w:p w14:paraId="59E6593C" w14:textId="77777777" w:rsidR="00BD5C8E" w:rsidRPr="00BD5C8E" w:rsidRDefault="00BD5C8E" w:rsidP="000F7B85">
      <w:pPr>
        <w:pStyle w:val="ListParagraph"/>
        <w:ind w:left="1440"/>
        <w:jc w:val="both"/>
        <w:rPr>
          <w:rFonts w:ascii="Courier New" w:hAnsi="Courier New" w:cs="Courier New"/>
        </w:rPr>
      </w:pPr>
    </w:p>
    <w:p w14:paraId="61B0C942" w14:textId="7C416D13" w:rsidR="003979A7" w:rsidRDefault="003979A7" w:rsidP="000F7B85">
      <w:pPr>
        <w:pStyle w:val="ListParagraph"/>
        <w:numPr>
          <w:ilvl w:val="0"/>
          <w:numId w:val="12"/>
        </w:numPr>
        <w:jc w:val="both"/>
      </w:pPr>
      <w:r w:rsidRPr="003979A7">
        <w:t xml:space="preserve">Write a test program called </w:t>
      </w:r>
      <w:proofErr w:type="spellStart"/>
      <w:r w:rsidRPr="000F7B85">
        <w:rPr>
          <w:rFonts w:ascii="Courier New" w:hAnsi="Courier New" w:cs="Courier New"/>
        </w:rPr>
        <w:t>TestLinkedList</w:t>
      </w:r>
      <w:proofErr w:type="spellEnd"/>
      <w:r w:rsidRPr="000F7B85">
        <w:rPr>
          <w:rFonts w:ascii="Courier New" w:hAnsi="Courier New" w:cs="Courier New"/>
        </w:rPr>
        <w:t xml:space="preserve"> </w:t>
      </w:r>
      <w:r w:rsidRPr="003979A7">
        <w:t>that c</w:t>
      </w:r>
      <w:r w:rsidR="000F7B85">
        <w:t xml:space="preserve">reates a list from </w:t>
      </w:r>
      <w:proofErr w:type="spellStart"/>
      <w:r w:rsidRPr="000F7B85">
        <w:rPr>
          <w:rFonts w:ascii="Courier New" w:hAnsi="Courier New" w:cs="Courier New"/>
        </w:rPr>
        <w:t>MyLinkedList</w:t>
      </w:r>
      <w:proofErr w:type="spellEnd"/>
      <w:r w:rsidRPr="000F7B85">
        <w:rPr>
          <w:rFonts w:ascii="Courier New" w:hAnsi="Courier New" w:cs="Courier New"/>
        </w:rPr>
        <w:t xml:space="preserve"> </w:t>
      </w:r>
      <w:r w:rsidRPr="003979A7">
        <w:t>class.</w:t>
      </w:r>
      <w:r w:rsidR="00F031A3">
        <w:t xml:space="preserve"> Using the methods in (3) </w:t>
      </w:r>
      <w:r w:rsidRPr="003979A7">
        <w:t>, do the following:</w:t>
      </w:r>
    </w:p>
    <w:p w14:paraId="4062FC5C" w14:textId="2FFE563A" w:rsidR="00F807B4" w:rsidRPr="00F031A3" w:rsidRDefault="00F807B4" w:rsidP="003979A7">
      <w:pPr>
        <w:pStyle w:val="ListParagraph"/>
        <w:numPr>
          <w:ilvl w:val="1"/>
          <w:numId w:val="12"/>
        </w:numPr>
      </w:pPr>
      <w:r>
        <w:t>Add these elements to the linked list</w:t>
      </w:r>
      <w:r w:rsidR="000F7B85">
        <w:t xml:space="preserve"> using </w:t>
      </w:r>
      <w:proofErr w:type="spellStart"/>
      <w:r w:rsidR="000F7B85" w:rsidRPr="000F7B85">
        <w:rPr>
          <w:rFonts w:ascii="Courier New" w:hAnsi="Courier New" w:cs="Courier New"/>
        </w:rPr>
        <w:t>addFirst</w:t>
      </w:r>
      <w:proofErr w:type="spellEnd"/>
      <w:r w:rsidR="000F7B85" w:rsidRPr="000F7B85">
        <w:rPr>
          <w:rFonts w:ascii="Courier New" w:hAnsi="Courier New" w:cs="Courier New"/>
        </w:rPr>
        <w:t>()</w:t>
      </w:r>
      <w:r w:rsidR="000F7B85">
        <w:t xml:space="preserve"> method according to the order</w:t>
      </w:r>
      <w:r w:rsidR="003979A7" w:rsidRPr="003979A7">
        <w:t xml:space="preserve"> : </w:t>
      </w:r>
      <w:r w:rsidR="003979A7" w:rsidRPr="00F807B4">
        <w:rPr>
          <w:rFonts w:ascii="Courier New" w:hAnsi="Courier New" w:cs="Courier New"/>
        </w:rPr>
        <w:t>a, b, c, d, e</w:t>
      </w:r>
    </w:p>
    <w:p w14:paraId="67B91908" w14:textId="3CBAC89A" w:rsidR="00F807B4" w:rsidRDefault="003979A7" w:rsidP="003979A7">
      <w:pPr>
        <w:pStyle w:val="ListParagraph"/>
        <w:numPr>
          <w:ilvl w:val="1"/>
          <w:numId w:val="12"/>
        </w:numPr>
      </w:pPr>
      <w:r w:rsidRPr="003979A7">
        <w:t xml:space="preserve"> Print </w:t>
      </w:r>
      <w:r w:rsidR="00F807B4">
        <w:t>all the elements in the list.</w:t>
      </w:r>
    </w:p>
    <w:p w14:paraId="6510F84B" w14:textId="055C731C" w:rsidR="00F807B4" w:rsidRDefault="00F807B4" w:rsidP="003979A7">
      <w:pPr>
        <w:pStyle w:val="ListParagraph"/>
        <w:numPr>
          <w:ilvl w:val="1"/>
          <w:numId w:val="12"/>
        </w:numPr>
      </w:pPr>
      <w:r>
        <w:t xml:space="preserve">Delete the </w:t>
      </w:r>
      <w:r w:rsidR="00CA482A">
        <w:t>last</w:t>
      </w:r>
      <w:r>
        <w:t xml:space="preserve"> value.</w:t>
      </w:r>
    </w:p>
    <w:p w14:paraId="46B8AF92" w14:textId="67E5502E" w:rsidR="00F031A3" w:rsidRDefault="00F031A3" w:rsidP="003979A7">
      <w:pPr>
        <w:pStyle w:val="ListParagraph"/>
        <w:numPr>
          <w:ilvl w:val="1"/>
          <w:numId w:val="12"/>
        </w:numPr>
      </w:pPr>
      <w:r>
        <w:t>Print current list.</w:t>
      </w:r>
    </w:p>
    <w:p w14:paraId="458E9678" w14:textId="15AC1AA3" w:rsidR="00F807B4" w:rsidRDefault="00F031A3" w:rsidP="003979A7">
      <w:pPr>
        <w:pStyle w:val="ListParagraph"/>
        <w:numPr>
          <w:ilvl w:val="1"/>
          <w:numId w:val="12"/>
        </w:numPr>
      </w:pPr>
      <w:r>
        <w:t xml:space="preserve">Add </w:t>
      </w:r>
      <w:r w:rsidRPr="002566D0">
        <w:rPr>
          <w:rFonts w:ascii="Courier New" w:hAnsi="Courier New" w:cs="Courier New"/>
        </w:rPr>
        <w:t>‘f’</w:t>
      </w:r>
      <w:r>
        <w:t xml:space="preserve"> at the second position in the linked list.</w:t>
      </w:r>
    </w:p>
    <w:p w14:paraId="0686A43A" w14:textId="6111F8A6" w:rsidR="00F031A3" w:rsidRDefault="00F031A3" w:rsidP="003979A7">
      <w:pPr>
        <w:pStyle w:val="ListParagraph"/>
        <w:numPr>
          <w:ilvl w:val="1"/>
          <w:numId w:val="12"/>
        </w:numPr>
      </w:pPr>
      <w:r>
        <w:t>Print current list.</w:t>
      </w:r>
    </w:p>
    <w:p w14:paraId="097CED7F" w14:textId="6AD9E951" w:rsidR="000F7B85" w:rsidRDefault="000F7B85" w:rsidP="003979A7">
      <w:pPr>
        <w:pStyle w:val="ListParagraph"/>
        <w:numPr>
          <w:ilvl w:val="1"/>
          <w:numId w:val="12"/>
        </w:numPr>
      </w:pPr>
      <w:r>
        <w:t xml:space="preserve">Add </w:t>
      </w:r>
      <w:r w:rsidRPr="000F7B85">
        <w:rPr>
          <w:rFonts w:ascii="Courier New" w:hAnsi="Courier New" w:cs="Courier New"/>
        </w:rPr>
        <w:t xml:space="preserve">‘g’ </w:t>
      </w:r>
      <w:r>
        <w:t>at the end of the list.</w:t>
      </w:r>
    </w:p>
    <w:p w14:paraId="44D8BA2B" w14:textId="6D1C5BBC" w:rsidR="000F7B85" w:rsidRDefault="000F7B85" w:rsidP="003979A7">
      <w:pPr>
        <w:pStyle w:val="ListParagraph"/>
        <w:numPr>
          <w:ilvl w:val="1"/>
          <w:numId w:val="12"/>
        </w:numPr>
      </w:pPr>
      <w:r>
        <w:t>Print current list.</w:t>
      </w:r>
    </w:p>
    <w:p w14:paraId="57527BF5" w14:textId="699764E7" w:rsidR="00F807B4" w:rsidRDefault="00F031A3" w:rsidP="003979A7">
      <w:pPr>
        <w:pStyle w:val="ListParagraph"/>
        <w:numPr>
          <w:ilvl w:val="1"/>
          <w:numId w:val="12"/>
        </w:numPr>
      </w:pPr>
      <w:r>
        <w:lastRenderedPageBreak/>
        <w:t>Delete the first element in the current list.</w:t>
      </w:r>
    </w:p>
    <w:p w14:paraId="7006CE4D" w14:textId="37DC3FF8" w:rsidR="00F031A3" w:rsidRDefault="00F031A3" w:rsidP="003979A7">
      <w:pPr>
        <w:pStyle w:val="ListParagraph"/>
        <w:numPr>
          <w:ilvl w:val="1"/>
          <w:numId w:val="12"/>
        </w:numPr>
      </w:pPr>
      <w:r>
        <w:t>Print current list.</w:t>
      </w:r>
    </w:p>
    <w:p w14:paraId="785A082B" w14:textId="7B5D9F87" w:rsidR="003979A7" w:rsidRDefault="00F031A3" w:rsidP="003979A7">
      <w:pPr>
        <w:pStyle w:val="ListParagraph"/>
        <w:numPr>
          <w:ilvl w:val="1"/>
          <w:numId w:val="12"/>
        </w:numPr>
      </w:pPr>
      <w:r>
        <w:t>Reverse the list.</w:t>
      </w:r>
    </w:p>
    <w:p w14:paraId="51BDFFBE" w14:textId="465A5E0E" w:rsidR="00F031A3" w:rsidRDefault="00F031A3" w:rsidP="003979A7">
      <w:pPr>
        <w:pStyle w:val="ListParagraph"/>
        <w:numPr>
          <w:ilvl w:val="1"/>
          <w:numId w:val="12"/>
        </w:numPr>
      </w:pPr>
      <w:r>
        <w:t>Print the list.</w:t>
      </w:r>
    </w:p>
    <w:p w14:paraId="076E44DF" w14:textId="11B48B1A" w:rsidR="0029609B" w:rsidRDefault="0029609B" w:rsidP="0029609B">
      <w:pPr>
        <w:pStyle w:val="ListParagraph"/>
        <w:numPr>
          <w:ilvl w:val="0"/>
          <w:numId w:val="12"/>
        </w:numPr>
      </w:pPr>
      <w:r>
        <w:rPr>
          <w:noProof/>
          <w:lang w:val="en-MY" w:eastAsia="en-MY"/>
        </w:rPr>
        <mc:AlternateContent>
          <mc:Choice Requires="wps">
            <w:drawing>
              <wp:anchor distT="0" distB="0" distL="114300" distR="114300" simplePos="0" relativeHeight="251672576" behindDoc="0" locked="0" layoutInCell="1" allowOverlap="1" wp14:anchorId="2C54D603" wp14:editId="0E424E09">
                <wp:simplePos x="0" y="0"/>
                <wp:positionH relativeFrom="margin">
                  <wp:align>left</wp:align>
                </wp:positionH>
                <wp:positionV relativeFrom="paragraph">
                  <wp:posOffset>258445</wp:posOffset>
                </wp:positionV>
                <wp:extent cx="5029200" cy="3838575"/>
                <wp:effectExtent l="0" t="0" r="19050" b="28575"/>
                <wp:wrapNone/>
                <wp:docPr id="6" name="Text Box 6"/>
                <wp:cNvGraphicFramePr/>
                <a:graphic xmlns:a="http://schemas.openxmlformats.org/drawingml/2006/main">
                  <a:graphicData uri="http://schemas.microsoft.com/office/word/2010/wordprocessingShape">
                    <wps:wsp>
                      <wps:cNvSpPr txBox="1"/>
                      <wps:spPr>
                        <a:xfrm>
                          <a:off x="0" y="0"/>
                          <a:ext cx="5029200" cy="3838575"/>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79FBE5A" w14:textId="343921BC" w:rsidR="0029609B" w:rsidRDefault="00725305" w:rsidP="0029609B">
                            <w:r>
                              <w:rPr>
                                <w:noProof/>
                              </w:rPr>
                              <w:drawing>
                                <wp:inline distT="0" distB="0" distL="0" distR="0" wp14:anchorId="1EFE28F9" wp14:editId="17769261">
                                  <wp:extent cx="2907030" cy="3677285"/>
                                  <wp:effectExtent l="0" t="0" r="762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27"/>
                                          <a:stretch>
                                            <a:fillRect/>
                                          </a:stretch>
                                        </pic:blipFill>
                                        <pic:spPr>
                                          <a:xfrm>
                                            <a:off x="0" y="0"/>
                                            <a:ext cx="2907030" cy="3677285"/>
                                          </a:xfrm>
                                          <a:prstGeom prst="rect">
                                            <a:avLst/>
                                          </a:prstGeom>
                                        </pic:spPr>
                                      </pic:pic>
                                    </a:graphicData>
                                  </a:graphic>
                                </wp:inline>
                              </w:drawing>
                            </w:r>
                          </w:p>
                          <w:p w14:paraId="0ECFF0DB" w14:textId="67C5F7B1" w:rsidR="00725305" w:rsidRDefault="00725305" w:rsidP="0029609B">
                            <w:r>
                              <w:rPr>
                                <w:noProof/>
                              </w:rPr>
                              <w:drawing>
                                <wp:inline distT="0" distB="0" distL="0" distR="0" wp14:anchorId="30BC2EFF" wp14:editId="3E63C37B">
                                  <wp:extent cx="3376295" cy="3677285"/>
                                  <wp:effectExtent l="0" t="0" r="0" b="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28"/>
                                          <a:stretch>
                                            <a:fillRect/>
                                          </a:stretch>
                                        </pic:blipFill>
                                        <pic:spPr>
                                          <a:xfrm>
                                            <a:off x="0" y="0"/>
                                            <a:ext cx="3376295" cy="36772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54D603" id="Text Box 6" o:spid="_x0000_s1035" type="#_x0000_t202" style="position:absolute;left:0;text-align:left;margin-left:0;margin-top:20.35pt;width:396pt;height:302.25pt;z-index:2516725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" fillcolor="white [3201]" strokecolor="#4472c4 [3204]" strokeweight="1pt">
                <v:textbox>
                  <w:txbxContent>
                    <w:p w14:paraId="079FBE5A" w14:textId="343921BC" w:rsidR="0029609B" w:rsidRDefault="00725305" w:rsidP="0029609B">
                      <w:r>
                        <w:rPr>
                          <w:noProof/>
                        </w:rPr>
                        <w:drawing>
                          <wp:inline distT="0" distB="0" distL="0" distR="0" wp14:anchorId="1EFE28F9" wp14:editId="17769261">
                            <wp:extent cx="2907030" cy="3677285"/>
                            <wp:effectExtent l="0" t="0" r="762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27"/>
                                    <a:stretch>
                                      <a:fillRect/>
                                    </a:stretch>
                                  </pic:blipFill>
                                  <pic:spPr>
                                    <a:xfrm>
                                      <a:off x="0" y="0"/>
                                      <a:ext cx="2907030" cy="3677285"/>
                                    </a:xfrm>
                                    <a:prstGeom prst="rect">
                                      <a:avLst/>
                                    </a:prstGeom>
                                  </pic:spPr>
                                </pic:pic>
                              </a:graphicData>
                            </a:graphic>
                          </wp:inline>
                        </w:drawing>
                      </w:r>
                    </w:p>
                    <w:p w14:paraId="0ECFF0DB" w14:textId="67C5F7B1" w:rsidR="00725305" w:rsidRDefault="00725305" w:rsidP="0029609B">
                      <w:r>
                        <w:rPr>
                          <w:noProof/>
                        </w:rPr>
                        <w:drawing>
                          <wp:inline distT="0" distB="0" distL="0" distR="0" wp14:anchorId="30BC2EFF" wp14:editId="3E63C37B">
                            <wp:extent cx="3376295" cy="3677285"/>
                            <wp:effectExtent l="0" t="0" r="0" b="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28"/>
                                    <a:stretch>
                                      <a:fillRect/>
                                    </a:stretch>
                                  </pic:blipFill>
                                  <pic:spPr>
                                    <a:xfrm>
                                      <a:off x="0" y="0"/>
                                      <a:ext cx="3376295" cy="3677285"/>
                                    </a:xfrm>
                                    <a:prstGeom prst="rect">
                                      <a:avLst/>
                                    </a:prstGeom>
                                  </pic:spPr>
                                </pic:pic>
                              </a:graphicData>
                            </a:graphic>
                          </wp:inline>
                        </w:drawing>
                      </w:r>
                    </w:p>
                  </w:txbxContent>
                </v:textbox>
                <w10:wrap anchorx="margin"/>
              </v:shape>
            </w:pict>
          </mc:Fallback>
        </mc:AlternateContent>
      </w:r>
      <w:r w:rsidRPr="001D4A48">
        <w:t>Compile the program. Execute the program and record the results.</w:t>
      </w:r>
    </w:p>
    <w:p w14:paraId="13D71ABA" w14:textId="5D1C6EC9" w:rsidR="0029609B" w:rsidRDefault="0029609B" w:rsidP="0029609B"/>
    <w:p w14:paraId="26D2F6CE" w14:textId="1D70CF09" w:rsidR="0029609B" w:rsidRDefault="0029609B" w:rsidP="0029609B"/>
    <w:p w14:paraId="0BC353D4" w14:textId="7E758CC0" w:rsidR="0029609B" w:rsidRDefault="0029609B" w:rsidP="0029609B"/>
    <w:p w14:paraId="7EA5998F" w14:textId="1EF2386B" w:rsidR="0029609B" w:rsidRDefault="0029609B" w:rsidP="0029609B"/>
    <w:p w14:paraId="4D6B33AB" w14:textId="4E0A5685" w:rsidR="0029609B" w:rsidRDefault="0029609B" w:rsidP="0029609B"/>
    <w:p w14:paraId="7DA611D7" w14:textId="74B939C0" w:rsidR="0029609B" w:rsidRDefault="0029609B" w:rsidP="0029609B"/>
    <w:p w14:paraId="00E97EB4" w14:textId="1D1561E6" w:rsidR="0029609B" w:rsidRDefault="0029609B" w:rsidP="0029609B"/>
    <w:p w14:paraId="585978D0" w14:textId="6A90B140" w:rsidR="0029609B" w:rsidRDefault="0029609B" w:rsidP="0029609B"/>
    <w:p w14:paraId="4BECC7D4" w14:textId="3404A469" w:rsidR="0029609B" w:rsidRDefault="0029609B" w:rsidP="0029609B"/>
    <w:p w14:paraId="23146430" w14:textId="5B90B988" w:rsidR="0029609B" w:rsidRDefault="0029609B" w:rsidP="0029609B"/>
    <w:p w14:paraId="5A2A6F0C" w14:textId="502E9C46" w:rsidR="0029609B" w:rsidRDefault="0029609B" w:rsidP="0029609B"/>
    <w:p w14:paraId="272E00A6" w14:textId="4E09B064" w:rsidR="0029609B" w:rsidRDefault="0029609B" w:rsidP="0029609B"/>
    <w:p w14:paraId="64C0C484" w14:textId="727D808D" w:rsidR="00725305" w:rsidRDefault="00725305" w:rsidP="0029609B">
      <w:r w:rsidRPr="00725305">
        <w:lastRenderedPageBreak/>
        <w:drawing>
          <wp:inline distT="0" distB="0" distL="0" distR="0" wp14:anchorId="53B99596" wp14:editId="11AC78C8">
            <wp:extent cx="3673158" cy="4000847"/>
            <wp:effectExtent l="0" t="0" r="3810" b="0"/>
            <wp:docPr id="10" name="Picture 10"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able&#10;&#10;Description automatically generated"/>
                    <pic:cNvPicPr/>
                  </pic:nvPicPr>
                  <pic:blipFill>
                    <a:blip r:embed="rId29"/>
                    <a:stretch>
                      <a:fillRect/>
                    </a:stretch>
                  </pic:blipFill>
                  <pic:spPr>
                    <a:xfrm>
                      <a:off x="0" y="0"/>
                      <a:ext cx="3673158" cy="4000847"/>
                    </a:xfrm>
                    <a:prstGeom prst="rect">
                      <a:avLst/>
                    </a:prstGeom>
                  </pic:spPr>
                </pic:pic>
              </a:graphicData>
            </a:graphic>
          </wp:inline>
        </w:drawing>
      </w:r>
    </w:p>
    <w:p w14:paraId="62A2AB6C" w14:textId="1D18DE83" w:rsidR="0029609B" w:rsidRPr="00D5710F" w:rsidRDefault="0029609B" w:rsidP="0029609B">
      <w:pPr>
        <w:pStyle w:val="ListParagraph"/>
        <w:numPr>
          <w:ilvl w:val="0"/>
          <w:numId w:val="12"/>
        </w:numPr>
      </w:pPr>
      <w:r>
        <w:t xml:space="preserve">Submit your codes at </w:t>
      </w:r>
      <w:proofErr w:type="spellStart"/>
      <w:r>
        <w:t>epembelajaran</w:t>
      </w:r>
      <w:proofErr w:type="spellEnd"/>
      <w:r>
        <w:t>. Please ensure your codes are submitted to the correct group.</w:t>
      </w:r>
    </w:p>
    <w:sectPr w:rsidR="0029609B" w:rsidRPr="00D5710F" w:rsidSect="0060490F">
      <w:footerReference w:type="first" r:id="rId30"/>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03DA6" w14:textId="77777777" w:rsidR="0093320F" w:rsidRDefault="0093320F" w:rsidP="00EA63F3">
      <w:pPr>
        <w:spacing w:before="0" w:after="0" w:line="240" w:lineRule="auto"/>
      </w:pPr>
      <w:r>
        <w:separator/>
      </w:r>
    </w:p>
  </w:endnote>
  <w:endnote w:type="continuationSeparator" w:id="0">
    <w:p w14:paraId="4A458D97" w14:textId="77777777" w:rsidR="0093320F" w:rsidRDefault="0093320F" w:rsidP="00EA63F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1346435"/>
      <w:docPartObj>
        <w:docPartGallery w:val="Page Numbers (Bottom of Page)"/>
        <w:docPartUnique/>
      </w:docPartObj>
    </w:sdtPr>
    <w:sdtEndPr>
      <w:rPr>
        <w:noProof/>
      </w:rPr>
    </w:sdtEndPr>
    <w:sdtContent>
      <w:p w14:paraId="6744E809" w14:textId="24D29075" w:rsidR="00380FB2" w:rsidRDefault="00380FB2">
        <w:pPr>
          <w:pStyle w:val="Footer"/>
          <w:jc w:val="center"/>
        </w:pPr>
        <w:r>
          <w:fldChar w:fldCharType="begin"/>
        </w:r>
        <w:r>
          <w:instrText xml:space="preserve"> PAGE   \* MERGEFORMAT </w:instrText>
        </w:r>
        <w:r>
          <w:fldChar w:fldCharType="separate"/>
        </w:r>
        <w:r w:rsidR="0029609B">
          <w:rPr>
            <w:noProof/>
          </w:rPr>
          <w:t>8</w:t>
        </w:r>
        <w:r>
          <w:rPr>
            <w:noProof/>
          </w:rPr>
          <w:fldChar w:fldCharType="end"/>
        </w:r>
      </w:p>
    </w:sdtContent>
  </w:sdt>
  <w:p w14:paraId="7680ACF2" w14:textId="77777777" w:rsidR="00380FB2" w:rsidRDefault="00380F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264812"/>
      <w:docPartObj>
        <w:docPartGallery w:val="Page Numbers (Bottom of Page)"/>
        <w:docPartUnique/>
      </w:docPartObj>
    </w:sdtPr>
    <w:sdtEndPr>
      <w:rPr>
        <w:noProof/>
      </w:rPr>
    </w:sdtEndPr>
    <w:sdtContent>
      <w:p w14:paraId="147D738C" w14:textId="20F6AF9A" w:rsidR="00A23336" w:rsidRDefault="00A23336">
        <w:pPr>
          <w:pStyle w:val="Footer"/>
          <w:jc w:val="center"/>
        </w:pPr>
        <w:r>
          <w:fldChar w:fldCharType="begin"/>
        </w:r>
        <w:r>
          <w:instrText xml:space="preserve"> PAGE   \* MERGEFORMAT </w:instrText>
        </w:r>
        <w:r>
          <w:fldChar w:fldCharType="separate"/>
        </w:r>
        <w:r w:rsidR="0029609B">
          <w:rPr>
            <w:noProof/>
          </w:rPr>
          <w:t xml:space="preserve"> </w:t>
        </w:r>
        <w:r>
          <w:rPr>
            <w:noProof/>
          </w:rPr>
          <w:fldChar w:fldCharType="end"/>
        </w:r>
      </w:p>
    </w:sdtContent>
  </w:sdt>
  <w:p w14:paraId="62027CDF" w14:textId="77777777" w:rsidR="00A23336" w:rsidRDefault="00A233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9757413"/>
      <w:docPartObj>
        <w:docPartGallery w:val="Page Numbers (Bottom of Page)"/>
        <w:docPartUnique/>
      </w:docPartObj>
    </w:sdtPr>
    <w:sdtEndPr>
      <w:rPr>
        <w:noProof/>
      </w:rPr>
    </w:sdtEndPr>
    <w:sdtContent>
      <w:p w14:paraId="4E5007F4" w14:textId="77777777" w:rsidR="00380FB2" w:rsidRDefault="00380FB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F4DF9F9" w14:textId="77777777" w:rsidR="00380FB2" w:rsidRDefault="00380F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368B9C" w14:textId="77777777" w:rsidR="0093320F" w:rsidRDefault="0093320F" w:rsidP="00EA63F3">
      <w:pPr>
        <w:spacing w:before="0" w:after="0" w:line="240" w:lineRule="auto"/>
      </w:pPr>
      <w:r>
        <w:separator/>
      </w:r>
    </w:p>
  </w:footnote>
  <w:footnote w:type="continuationSeparator" w:id="0">
    <w:p w14:paraId="0843E031" w14:textId="77777777" w:rsidR="0093320F" w:rsidRDefault="0093320F" w:rsidP="00EA63F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F3FAF" w14:textId="35844BE7" w:rsidR="001C1175" w:rsidRPr="001C1175" w:rsidRDefault="001C1175">
    <w:pPr>
      <w:pStyle w:val="Header"/>
      <w:rPr>
        <w:lang w:val="en-MY"/>
      </w:rPr>
    </w:pPr>
    <w:r>
      <w:rPr>
        <w:lang w:val="en-MY"/>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8A0772"/>
    <w:multiLevelType w:val="hybridMultilevel"/>
    <w:tmpl w:val="CE9255AE"/>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1B1D651B"/>
    <w:multiLevelType w:val="hybridMultilevel"/>
    <w:tmpl w:val="F492204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218B7CAD"/>
    <w:multiLevelType w:val="hybridMultilevel"/>
    <w:tmpl w:val="7F30D8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E503DA"/>
    <w:multiLevelType w:val="hybridMultilevel"/>
    <w:tmpl w:val="D0BE82CC"/>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2EF95120"/>
    <w:multiLevelType w:val="hybridMultilevel"/>
    <w:tmpl w:val="DC262D72"/>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5" w15:restartNumberingAfterBreak="0">
    <w:nsid w:val="3AB15761"/>
    <w:multiLevelType w:val="hybridMultilevel"/>
    <w:tmpl w:val="B394EC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891202B"/>
    <w:multiLevelType w:val="hybridMultilevel"/>
    <w:tmpl w:val="99164F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6A96C41"/>
    <w:multiLevelType w:val="hybridMultilevel"/>
    <w:tmpl w:val="99164F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B1170B4"/>
    <w:multiLevelType w:val="hybridMultilevel"/>
    <w:tmpl w:val="35F461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102430C"/>
    <w:multiLevelType w:val="hybridMultilevel"/>
    <w:tmpl w:val="99164F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3126ACC"/>
    <w:multiLevelType w:val="hybridMultilevel"/>
    <w:tmpl w:val="D80AAD6C"/>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658207A1"/>
    <w:multiLevelType w:val="hybridMultilevel"/>
    <w:tmpl w:val="5D74A99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70577B22"/>
    <w:multiLevelType w:val="hybridMultilevel"/>
    <w:tmpl w:val="1C02C97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1495607307">
    <w:abstractNumId w:val="5"/>
  </w:num>
  <w:num w:numId="2" w16cid:durableId="777720982">
    <w:abstractNumId w:val="2"/>
  </w:num>
  <w:num w:numId="3" w16cid:durableId="1299341484">
    <w:abstractNumId w:val="6"/>
  </w:num>
  <w:num w:numId="4" w16cid:durableId="2049643921">
    <w:abstractNumId w:val="8"/>
  </w:num>
  <w:num w:numId="5" w16cid:durableId="971716160">
    <w:abstractNumId w:val="7"/>
  </w:num>
  <w:num w:numId="6" w16cid:durableId="533344784">
    <w:abstractNumId w:val="9"/>
  </w:num>
  <w:num w:numId="7" w16cid:durableId="2138982786">
    <w:abstractNumId w:val="1"/>
  </w:num>
  <w:num w:numId="8" w16cid:durableId="73016804">
    <w:abstractNumId w:val="3"/>
  </w:num>
  <w:num w:numId="9" w16cid:durableId="1945072662">
    <w:abstractNumId w:val="11"/>
  </w:num>
  <w:num w:numId="10" w16cid:durableId="776829037">
    <w:abstractNumId w:val="4"/>
  </w:num>
  <w:num w:numId="11" w16cid:durableId="14700907">
    <w:abstractNumId w:val="12"/>
  </w:num>
  <w:num w:numId="12" w16cid:durableId="706955884">
    <w:abstractNumId w:val="0"/>
  </w:num>
  <w:num w:numId="13" w16cid:durableId="121303785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ocumentProtection w:edit="forms" w:formatting="1" w:enforcement="0"/>
  <w:autoFormatOverride/>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zNDY2NTGyNLewMDFS0lEKTi0uzszPAykwNKgFAEVDSWktAAAA"/>
  </w:docVars>
  <w:rsids>
    <w:rsidRoot w:val="00FF775D"/>
    <w:rsid w:val="000327AE"/>
    <w:rsid w:val="00045297"/>
    <w:rsid w:val="00073E10"/>
    <w:rsid w:val="00083223"/>
    <w:rsid w:val="000A2ACB"/>
    <w:rsid w:val="000B0161"/>
    <w:rsid w:val="000D7CDA"/>
    <w:rsid w:val="000E44EA"/>
    <w:rsid w:val="000F6BD2"/>
    <w:rsid w:val="000F7B85"/>
    <w:rsid w:val="00114FB0"/>
    <w:rsid w:val="00117683"/>
    <w:rsid w:val="00121F78"/>
    <w:rsid w:val="00155D1B"/>
    <w:rsid w:val="001949F6"/>
    <w:rsid w:val="00194ADB"/>
    <w:rsid w:val="001A3314"/>
    <w:rsid w:val="001C1175"/>
    <w:rsid w:val="001D4A48"/>
    <w:rsid w:val="001D5D6A"/>
    <w:rsid w:val="001D64D0"/>
    <w:rsid w:val="001F7A9E"/>
    <w:rsid w:val="00203D00"/>
    <w:rsid w:val="002566D0"/>
    <w:rsid w:val="00281E19"/>
    <w:rsid w:val="00291CAD"/>
    <w:rsid w:val="002927DC"/>
    <w:rsid w:val="0029609B"/>
    <w:rsid w:val="002C7862"/>
    <w:rsid w:val="003001C3"/>
    <w:rsid w:val="00302BD2"/>
    <w:rsid w:val="0030434D"/>
    <w:rsid w:val="00350E13"/>
    <w:rsid w:val="00380AB0"/>
    <w:rsid w:val="00380FB2"/>
    <w:rsid w:val="00390DB2"/>
    <w:rsid w:val="003979A7"/>
    <w:rsid w:val="003B19A2"/>
    <w:rsid w:val="003C5ADD"/>
    <w:rsid w:val="003D5BFB"/>
    <w:rsid w:val="00433D7C"/>
    <w:rsid w:val="004730E6"/>
    <w:rsid w:val="004839C9"/>
    <w:rsid w:val="00495B41"/>
    <w:rsid w:val="004A278A"/>
    <w:rsid w:val="004E406D"/>
    <w:rsid w:val="0051211E"/>
    <w:rsid w:val="0051427C"/>
    <w:rsid w:val="00535C56"/>
    <w:rsid w:val="00547951"/>
    <w:rsid w:val="00552891"/>
    <w:rsid w:val="00571629"/>
    <w:rsid w:val="0060490F"/>
    <w:rsid w:val="006075BC"/>
    <w:rsid w:val="00612FD5"/>
    <w:rsid w:val="00643482"/>
    <w:rsid w:val="0067475B"/>
    <w:rsid w:val="006A67D3"/>
    <w:rsid w:val="006B57F1"/>
    <w:rsid w:val="006E5A30"/>
    <w:rsid w:val="006E79B5"/>
    <w:rsid w:val="0070385F"/>
    <w:rsid w:val="00716E24"/>
    <w:rsid w:val="00720162"/>
    <w:rsid w:val="00725305"/>
    <w:rsid w:val="00731694"/>
    <w:rsid w:val="007750B5"/>
    <w:rsid w:val="007A522A"/>
    <w:rsid w:val="007D18C6"/>
    <w:rsid w:val="007E2F4A"/>
    <w:rsid w:val="007E4B47"/>
    <w:rsid w:val="007F76BD"/>
    <w:rsid w:val="0082205F"/>
    <w:rsid w:val="00823189"/>
    <w:rsid w:val="0082504F"/>
    <w:rsid w:val="00831F6C"/>
    <w:rsid w:val="008429A5"/>
    <w:rsid w:val="00875D9D"/>
    <w:rsid w:val="00884612"/>
    <w:rsid w:val="008E045D"/>
    <w:rsid w:val="008F3BCE"/>
    <w:rsid w:val="00904C4C"/>
    <w:rsid w:val="00924CF1"/>
    <w:rsid w:val="0093320F"/>
    <w:rsid w:val="00940993"/>
    <w:rsid w:val="00963781"/>
    <w:rsid w:val="00976A47"/>
    <w:rsid w:val="00993D19"/>
    <w:rsid w:val="009B0EFB"/>
    <w:rsid w:val="009B18E6"/>
    <w:rsid w:val="009E6770"/>
    <w:rsid w:val="00A04CFF"/>
    <w:rsid w:val="00A04D75"/>
    <w:rsid w:val="00A1504E"/>
    <w:rsid w:val="00A20BF5"/>
    <w:rsid w:val="00A226BD"/>
    <w:rsid w:val="00A23336"/>
    <w:rsid w:val="00A4364E"/>
    <w:rsid w:val="00A5782A"/>
    <w:rsid w:val="00A6627E"/>
    <w:rsid w:val="00A7299F"/>
    <w:rsid w:val="00A948E4"/>
    <w:rsid w:val="00AD751B"/>
    <w:rsid w:val="00B16AB0"/>
    <w:rsid w:val="00B41A07"/>
    <w:rsid w:val="00B43D05"/>
    <w:rsid w:val="00B5018E"/>
    <w:rsid w:val="00B70CDF"/>
    <w:rsid w:val="00B95FCB"/>
    <w:rsid w:val="00B96D29"/>
    <w:rsid w:val="00BD5C8E"/>
    <w:rsid w:val="00BE3BE4"/>
    <w:rsid w:val="00C01036"/>
    <w:rsid w:val="00C30840"/>
    <w:rsid w:val="00C42FB7"/>
    <w:rsid w:val="00C47251"/>
    <w:rsid w:val="00C70F18"/>
    <w:rsid w:val="00C755C3"/>
    <w:rsid w:val="00C835D1"/>
    <w:rsid w:val="00C9087D"/>
    <w:rsid w:val="00C916AE"/>
    <w:rsid w:val="00CA482A"/>
    <w:rsid w:val="00CB1D9B"/>
    <w:rsid w:val="00CD2E12"/>
    <w:rsid w:val="00CE5475"/>
    <w:rsid w:val="00CF6EB9"/>
    <w:rsid w:val="00D1789D"/>
    <w:rsid w:val="00D223C2"/>
    <w:rsid w:val="00D3621F"/>
    <w:rsid w:val="00D5710F"/>
    <w:rsid w:val="00D91B01"/>
    <w:rsid w:val="00D92F56"/>
    <w:rsid w:val="00DF4CE7"/>
    <w:rsid w:val="00DF5076"/>
    <w:rsid w:val="00E24F5B"/>
    <w:rsid w:val="00E72E97"/>
    <w:rsid w:val="00EA63F3"/>
    <w:rsid w:val="00EB45E3"/>
    <w:rsid w:val="00ED6218"/>
    <w:rsid w:val="00EF646E"/>
    <w:rsid w:val="00F031A3"/>
    <w:rsid w:val="00F33C77"/>
    <w:rsid w:val="00F42A46"/>
    <w:rsid w:val="00F624B7"/>
    <w:rsid w:val="00F67CCB"/>
    <w:rsid w:val="00F807B4"/>
    <w:rsid w:val="00F95DCF"/>
    <w:rsid w:val="00FB0648"/>
    <w:rsid w:val="00FC3F4C"/>
    <w:rsid w:val="00FF77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7B9F04"/>
  <w15:chartTrackingRefBased/>
  <w15:docId w15:val="{934C5652-1A1F-4B02-8E2C-B6C60F277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67D3"/>
    <w:rPr>
      <w:sz w:val="24"/>
    </w:rPr>
  </w:style>
  <w:style w:type="paragraph" w:styleId="Heading1">
    <w:name w:val="heading 1"/>
    <w:basedOn w:val="Normal"/>
    <w:next w:val="Normal"/>
    <w:link w:val="Heading1Char"/>
    <w:uiPriority w:val="9"/>
    <w:qFormat/>
    <w:rsid w:val="006A67D3"/>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b/>
      <w: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6A67D3"/>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b/>
      <w:caps/>
      <w:spacing w:val="15"/>
    </w:rPr>
  </w:style>
  <w:style w:type="paragraph" w:styleId="Heading3">
    <w:name w:val="heading 3"/>
    <w:basedOn w:val="Normal"/>
    <w:next w:val="Normal"/>
    <w:link w:val="Heading3Char"/>
    <w:uiPriority w:val="9"/>
    <w:unhideWhenUsed/>
    <w:qFormat/>
    <w:rsid w:val="00203D00"/>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autoRedefine/>
    <w:uiPriority w:val="9"/>
    <w:unhideWhenUsed/>
    <w:qFormat/>
    <w:rsid w:val="00203D00"/>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unhideWhenUsed/>
    <w:qFormat/>
    <w:rsid w:val="00203D00"/>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203D00"/>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203D00"/>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203D00"/>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03D00"/>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03D00"/>
    <w:pPr>
      <w:spacing w:after="0" w:line="240" w:lineRule="auto"/>
    </w:pPr>
  </w:style>
  <w:style w:type="character" w:customStyle="1" w:styleId="NoSpacingChar">
    <w:name w:val="No Spacing Char"/>
    <w:basedOn w:val="DefaultParagraphFont"/>
    <w:link w:val="NoSpacing"/>
    <w:uiPriority w:val="1"/>
    <w:rsid w:val="00FF775D"/>
  </w:style>
  <w:style w:type="character" w:customStyle="1" w:styleId="Heading1Char">
    <w:name w:val="Heading 1 Char"/>
    <w:basedOn w:val="DefaultParagraphFont"/>
    <w:link w:val="Heading1"/>
    <w:uiPriority w:val="9"/>
    <w:rsid w:val="006A67D3"/>
    <w:rPr>
      <w:b/>
      <w:caps/>
      <w:color w:val="FFFFFF" w:themeColor="background1"/>
      <w:spacing w:val="15"/>
      <w:sz w:val="28"/>
      <w:szCs w:val="22"/>
      <w:shd w:val="clear" w:color="auto" w:fill="4472C4" w:themeFill="accent1"/>
    </w:rPr>
  </w:style>
  <w:style w:type="character" w:customStyle="1" w:styleId="Heading2Char">
    <w:name w:val="Heading 2 Char"/>
    <w:basedOn w:val="DefaultParagraphFont"/>
    <w:link w:val="Heading2"/>
    <w:uiPriority w:val="9"/>
    <w:rsid w:val="006A67D3"/>
    <w:rPr>
      <w:b/>
      <w:caps/>
      <w:spacing w:val="15"/>
      <w:sz w:val="24"/>
      <w:shd w:val="clear" w:color="auto" w:fill="D9E2F3" w:themeFill="accent1" w:themeFillTint="33"/>
    </w:rPr>
  </w:style>
  <w:style w:type="character" w:customStyle="1" w:styleId="Heading3Char">
    <w:name w:val="Heading 3 Char"/>
    <w:basedOn w:val="DefaultParagraphFont"/>
    <w:link w:val="Heading3"/>
    <w:uiPriority w:val="9"/>
    <w:rsid w:val="00203D00"/>
    <w:rPr>
      <w:caps/>
      <w:color w:val="1F3763" w:themeColor="accent1" w:themeShade="7F"/>
      <w:spacing w:val="15"/>
    </w:rPr>
  </w:style>
  <w:style w:type="character" w:customStyle="1" w:styleId="Heading4Char">
    <w:name w:val="Heading 4 Char"/>
    <w:basedOn w:val="DefaultParagraphFont"/>
    <w:link w:val="Heading4"/>
    <w:uiPriority w:val="9"/>
    <w:rsid w:val="00203D00"/>
    <w:rPr>
      <w:caps/>
      <w:color w:val="2F5496" w:themeColor="accent1" w:themeShade="BF"/>
      <w:spacing w:val="10"/>
    </w:rPr>
  </w:style>
  <w:style w:type="character" w:customStyle="1" w:styleId="Heading5Char">
    <w:name w:val="Heading 5 Char"/>
    <w:basedOn w:val="DefaultParagraphFont"/>
    <w:link w:val="Heading5"/>
    <w:uiPriority w:val="9"/>
    <w:rsid w:val="00203D00"/>
    <w:rPr>
      <w:caps/>
      <w:color w:val="2F5496" w:themeColor="accent1" w:themeShade="BF"/>
      <w:spacing w:val="10"/>
    </w:rPr>
  </w:style>
  <w:style w:type="character" w:customStyle="1" w:styleId="Heading6Char">
    <w:name w:val="Heading 6 Char"/>
    <w:basedOn w:val="DefaultParagraphFont"/>
    <w:link w:val="Heading6"/>
    <w:uiPriority w:val="9"/>
    <w:semiHidden/>
    <w:rsid w:val="00203D00"/>
    <w:rPr>
      <w:caps/>
      <w:color w:val="2F5496" w:themeColor="accent1" w:themeShade="BF"/>
      <w:spacing w:val="10"/>
    </w:rPr>
  </w:style>
  <w:style w:type="character" w:customStyle="1" w:styleId="Heading7Char">
    <w:name w:val="Heading 7 Char"/>
    <w:basedOn w:val="DefaultParagraphFont"/>
    <w:link w:val="Heading7"/>
    <w:uiPriority w:val="9"/>
    <w:semiHidden/>
    <w:rsid w:val="00203D00"/>
    <w:rPr>
      <w:caps/>
      <w:color w:val="2F5496" w:themeColor="accent1" w:themeShade="BF"/>
      <w:spacing w:val="10"/>
    </w:rPr>
  </w:style>
  <w:style w:type="character" w:customStyle="1" w:styleId="Heading8Char">
    <w:name w:val="Heading 8 Char"/>
    <w:basedOn w:val="DefaultParagraphFont"/>
    <w:link w:val="Heading8"/>
    <w:uiPriority w:val="9"/>
    <w:semiHidden/>
    <w:rsid w:val="00203D00"/>
    <w:rPr>
      <w:caps/>
      <w:spacing w:val="10"/>
      <w:sz w:val="18"/>
      <w:szCs w:val="18"/>
    </w:rPr>
  </w:style>
  <w:style w:type="character" w:customStyle="1" w:styleId="Heading9Char">
    <w:name w:val="Heading 9 Char"/>
    <w:basedOn w:val="DefaultParagraphFont"/>
    <w:link w:val="Heading9"/>
    <w:uiPriority w:val="9"/>
    <w:semiHidden/>
    <w:rsid w:val="00203D00"/>
    <w:rPr>
      <w:i/>
      <w:iCs/>
      <w:caps/>
      <w:spacing w:val="10"/>
      <w:sz w:val="18"/>
      <w:szCs w:val="18"/>
    </w:rPr>
  </w:style>
  <w:style w:type="paragraph" w:styleId="Caption">
    <w:name w:val="caption"/>
    <w:basedOn w:val="Normal"/>
    <w:next w:val="Normal"/>
    <w:uiPriority w:val="35"/>
    <w:semiHidden/>
    <w:unhideWhenUsed/>
    <w:qFormat/>
    <w:rsid w:val="00203D00"/>
    <w:rPr>
      <w:b/>
      <w:bCs/>
      <w:color w:val="2F5496" w:themeColor="accent1" w:themeShade="BF"/>
      <w:sz w:val="16"/>
      <w:szCs w:val="16"/>
    </w:rPr>
  </w:style>
  <w:style w:type="paragraph" w:styleId="Title">
    <w:name w:val="Title"/>
    <w:basedOn w:val="Normal"/>
    <w:next w:val="Normal"/>
    <w:link w:val="TitleChar"/>
    <w:uiPriority w:val="10"/>
    <w:qFormat/>
    <w:rsid w:val="00203D00"/>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203D00"/>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203D00"/>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203D00"/>
    <w:rPr>
      <w:caps/>
      <w:color w:val="595959" w:themeColor="text1" w:themeTint="A6"/>
      <w:spacing w:val="10"/>
      <w:sz w:val="21"/>
      <w:szCs w:val="21"/>
    </w:rPr>
  </w:style>
  <w:style w:type="character" w:styleId="Strong">
    <w:name w:val="Strong"/>
    <w:uiPriority w:val="22"/>
    <w:qFormat/>
    <w:rsid w:val="00203D00"/>
    <w:rPr>
      <w:b/>
      <w:bCs/>
    </w:rPr>
  </w:style>
  <w:style w:type="character" w:styleId="Emphasis">
    <w:name w:val="Emphasis"/>
    <w:uiPriority w:val="20"/>
    <w:qFormat/>
    <w:rsid w:val="00203D00"/>
    <w:rPr>
      <w:caps/>
      <w:color w:val="1F3763" w:themeColor="accent1" w:themeShade="7F"/>
      <w:spacing w:val="5"/>
    </w:rPr>
  </w:style>
  <w:style w:type="paragraph" w:styleId="Quote">
    <w:name w:val="Quote"/>
    <w:basedOn w:val="Normal"/>
    <w:next w:val="Normal"/>
    <w:link w:val="QuoteChar"/>
    <w:uiPriority w:val="29"/>
    <w:qFormat/>
    <w:rsid w:val="00203D00"/>
    <w:rPr>
      <w:i/>
      <w:iCs/>
      <w:szCs w:val="24"/>
    </w:rPr>
  </w:style>
  <w:style w:type="character" w:customStyle="1" w:styleId="QuoteChar">
    <w:name w:val="Quote Char"/>
    <w:basedOn w:val="DefaultParagraphFont"/>
    <w:link w:val="Quote"/>
    <w:uiPriority w:val="29"/>
    <w:rsid w:val="00203D00"/>
    <w:rPr>
      <w:i/>
      <w:iCs/>
      <w:sz w:val="24"/>
      <w:szCs w:val="24"/>
    </w:rPr>
  </w:style>
  <w:style w:type="paragraph" w:styleId="IntenseQuote">
    <w:name w:val="Intense Quote"/>
    <w:basedOn w:val="Normal"/>
    <w:next w:val="Normal"/>
    <w:link w:val="IntenseQuoteChar"/>
    <w:uiPriority w:val="30"/>
    <w:qFormat/>
    <w:rsid w:val="00203D00"/>
    <w:pPr>
      <w:spacing w:before="240" w:after="240" w:line="240" w:lineRule="auto"/>
      <w:ind w:left="1080" w:right="1080"/>
      <w:jc w:val="center"/>
    </w:pPr>
    <w:rPr>
      <w:color w:val="4472C4" w:themeColor="accent1"/>
      <w:szCs w:val="24"/>
    </w:rPr>
  </w:style>
  <w:style w:type="character" w:customStyle="1" w:styleId="IntenseQuoteChar">
    <w:name w:val="Intense Quote Char"/>
    <w:basedOn w:val="DefaultParagraphFont"/>
    <w:link w:val="IntenseQuote"/>
    <w:uiPriority w:val="30"/>
    <w:rsid w:val="00203D00"/>
    <w:rPr>
      <w:color w:val="4472C4" w:themeColor="accent1"/>
      <w:sz w:val="24"/>
      <w:szCs w:val="24"/>
    </w:rPr>
  </w:style>
  <w:style w:type="character" w:styleId="SubtleEmphasis">
    <w:name w:val="Subtle Emphasis"/>
    <w:uiPriority w:val="19"/>
    <w:qFormat/>
    <w:rsid w:val="00203D00"/>
    <w:rPr>
      <w:i/>
      <w:iCs/>
      <w:color w:val="1F3763" w:themeColor="accent1" w:themeShade="7F"/>
    </w:rPr>
  </w:style>
  <w:style w:type="character" w:styleId="IntenseEmphasis">
    <w:name w:val="Intense Emphasis"/>
    <w:uiPriority w:val="21"/>
    <w:qFormat/>
    <w:rsid w:val="00203D00"/>
    <w:rPr>
      <w:b/>
      <w:bCs/>
      <w:caps/>
      <w:color w:val="1F3763" w:themeColor="accent1" w:themeShade="7F"/>
      <w:spacing w:val="10"/>
    </w:rPr>
  </w:style>
  <w:style w:type="character" w:styleId="SubtleReference">
    <w:name w:val="Subtle Reference"/>
    <w:uiPriority w:val="31"/>
    <w:qFormat/>
    <w:rsid w:val="00203D00"/>
    <w:rPr>
      <w:b/>
      <w:bCs/>
      <w:color w:val="4472C4" w:themeColor="accent1"/>
    </w:rPr>
  </w:style>
  <w:style w:type="character" w:styleId="IntenseReference">
    <w:name w:val="Intense Reference"/>
    <w:uiPriority w:val="32"/>
    <w:qFormat/>
    <w:rsid w:val="00203D00"/>
    <w:rPr>
      <w:b/>
      <w:bCs/>
      <w:i/>
      <w:iCs/>
      <w:caps/>
      <w:color w:val="4472C4" w:themeColor="accent1"/>
    </w:rPr>
  </w:style>
  <w:style w:type="character" w:styleId="BookTitle">
    <w:name w:val="Book Title"/>
    <w:uiPriority w:val="33"/>
    <w:qFormat/>
    <w:rsid w:val="00203D00"/>
    <w:rPr>
      <w:b/>
      <w:bCs/>
      <w:i/>
      <w:iCs/>
      <w:spacing w:val="0"/>
    </w:rPr>
  </w:style>
  <w:style w:type="paragraph" w:styleId="TOCHeading">
    <w:name w:val="TOC Heading"/>
    <w:basedOn w:val="Heading1"/>
    <w:next w:val="Normal"/>
    <w:uiPriority w:val="39"/>
    <w:unhideWhenUsed/>
    <w:qFormat/>
    <w:rsid w:val="00203D00"/>
    <w:pPr>
      <w:outlineLvl w:val="9"/>
    </w:pPr>
  </w:style>
  <w:style w:type="paragraph" w:styleId="BalloonText">
    <w:name w:val="Balloon Text"/>
    <w:basedOn w:val="Normal"/>
    <w:link w:val="BalloonTextChar"/>
    <w:uiPriority w:val="99"/>
    <w:semiHidden/>
    <w:unhideWhenUsed/>
    <w:rsid w:val="00FF77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775D"/>
    <w:rPr>
      <w:rFonts w:ascii="Segoe UI" w:hAnsi="Segoe UI" w:cs="Segoe UI"/>
      <w:sz w:val="18"/>
      <w:szCs w:val="18"/>
    </w:rPr>
  </w:style>
  <w:style w:type="character" w:styleId="Hyperlink">
    <w:name w:val="Hyperlink"/>
    <w:basedOn w:val="DefaultParagraphFont"/>
    <w:uiPriority w:val="99"/>
    <w:unhideWhenUsed/>
    <w:rsid w:val="00E24F5B"/>
    <w:rPr>
      <w:color w:val="0563C1" w:themeColor="hyperlink"/>
      <w:u w:val="single"/>
    </w:rPr>
  </w:style>
  <w:style w:type="character" w:customStyle="1" w:styleId="UnresolvedMention1">
    <w:name w:val="Unresolved Mention1"/>
    <w:basedOn w:val="DefaultParagraphFont"/>
    <w:uiPriority w:val="99"/>
    <w:semiHidden/>
    <w:unhideWhenUsed/>
    <w:rsid w:val="00E24F5B"/>
    <w:rPr>
      <w:color w:val="605E5C"/>
      <w:shd w:val="clear" w:color="auto" w:fill="E1DFDD"/>
    </w:rPr>
  </w:style>
  <w:style w:type="paragraph" w:styleId="ListParagraph">
    <w:name w:val="List Paragraph"/>
    <w:basedOn w:val="Normal"/>
    <w:uiPriority w:val="34"/>
    <w:qFormat/>
    <w:rsid w:val="003D5BFB"/>
    <w:pPr>
      <w:ind w:left="720"/>
      <w:contextualSpacing/>
    </w:pPr>
  </w:style>
  <w:style w:type="table" w:styleId="TableGrid">
    <w:name w:val="Table Grid"/>
    <w:basedOn w:val="TableNormal"/>
    <w:uiPriority w:val="39"/>
    <w:rsid w:val="00D5710F"/>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5">
    <w:name w:val="Grid Table 1 Light Accent 5"/>
    <w:basedOn w:val="TableNormal"/>
    <w:uiPriority w:val="46"/>
    <w:rsid w:val="00552891"/>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350E13"/>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D91B01"/>
    <w:rPr>
      <w:color w:val="808080"/>
    </w:rPr>
  </w:style>
  <w:style w:type="paragraph" w:styleId="Header">
    <w:name w:val="header"/>
    <w:basedOn w:val="Normal"/>
    <w:link w:val="HeaderChar"/>
    <w:uiPriority w:val="99"/>
    <w:unhideWhenUsed/>
    <w:rsid w:val="00EA63F3"/>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EA63F3"/>
    <w:rPr>
      <w:sz w:val="24"/>
    </w:rPr>
  </w:style>
  <w:style w:type="paragraph" w:styleId="Footer">
    <w:name w:val="footer"/>
    <w:basedOn w:val="Normal"/>
    <w:link w:val="FooterChar"/>
    <w:uiPriority w:val="99"/>
    <w:unhideWhenUsed/>
    <w:rsid w:val="00EA63F3"/>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EA63F3"/>
    <w:rPr>
      <w:sz w:val="24"/>
    </w:rPr>
  </w:style>
  <w:style w:type="paragraph" w:styleId="TOC1">
    <w:name w:val="toc 1"/>
    <w:basedOn w:val="Normal"/>
    <w:next w:val="Normal"/>
    <w:autoRedefine/>
    <w:uiPriority w:val="39"/>
    <w:unhideWhenUsed/>
    <w:rsid w:val="00B70CDF"/>
    <w:pPr>
      <w:spacing w:after="100"/>
    </w:pPr>
  </w:style>
  <w:style w:type="paragraph" w:styleId="TOC2">
    <w:name w:val="toc 2"/>
    <w:basedOn w:val="Normal"/>
    <w:next w:val="Normal"/>
    <w:autoRedefine/>
    <w:uiPriority w:val="39"/>
    <w:unhideWhenUsed/>
    <w:rsid w:val="00B70CDF"/>
    <w:pPr>
      <w:spacing w:after="100"/>
      <w:ind w:left="240"/>
    </w:pPr>
  </w:style>
  <w:style w:type="paragraph" w:styleId="TOC3">
    <w:name w:val="toc 3"/>
    <w:basedOn w:val="Normal"/>
    <w:next w:val="Normal"/>
    <w:autoRedefine/>
    <w:uiPriority w:val="39"/>
    <w:unhideWhenUsed/>
    <w:rsid w:val="00B70CD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235934">
      <w:bodyDiv w:val="1"/>
      <w:marLeft w:val="0"/>
      <w:marRight w:val="0"/>
      <w:marTop w:val="0"/>
      <w:marBottom w:val="0"/>
      <w:divBdr>
        <w:top w:val="none" w:sz="0" w:space="0" w:color="auto"/>
        <w:left w:val="none" w:sz="0" w:space="0" w:color="auto"/>
        <w:bottom w:val="none" w:sz="0" w:space="0" w:color="auto"/>
        <w:right w:val="none" w:sz="0" w:space="0" w:color="auto"/>
      </w:divBdr>
    </w:div>
    <w:div w:id="632029693">
      <w:bodyDiv w:val="1"/>
      <w:marLeft w:val="0"/>
      <w:marRight w:val="0"/>
      <w:marTop w:val="0"/>
      <w:marBottom w:val="0"/>
      <w:divBdr>
        <w:top w:val="none" w:sz="0" w:space="0" w:color="auto"/>
        <w:left w:val="none" w:sz="0" w:space="0" w:color="auto"/>
        <w:bottom w:val="none" w:sz="0" w:space="0" w:color="auto"/>
        <w:right w:val="none" w:sz="0" w:space="0" w:color="auto"/>
      </w:divBdr>
    </w:div>
    <w:div w:id="1925794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gif"/><Relationship Id="rId18" Type="http://schemas.openxmlformats.org/officeDocument/2006/relationships/footer" Target="footer1.xml"/><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image" Target="media/image9.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open.edu/openlearn/science-maths-technology/computing-and-ict/computing/simple-coding-summary" TargetMode="External"/><Relationship Id="rId20"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8.png"/><Relationship Id="rId32"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image" Target="media/image3.jpg"/><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webSettings" Target="webSettings.xml"/><Relationship Id="rId19" Type="http://schemas.openxmlformats.org/officeDocument/2006/relationships/footer" Target="footer2.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footer" Target="footer3.xml"/><Relationship Id="rId8"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D4D192B1DE14CBFB932973DA350F775"/>
        <w:category>
          <w:name w:val="General"/>
          <w:gallery w:val="placeholder"/>
        </w:category>
        <w:types>
          <w:type w:val="bbPlcHdr"/>
        </w:types>
        <w:behaviors>
          <w:behavior w:val="content"/>
        </w:behaviors>
        <w:guid w:val="{4B7B921E-B3C2-428F-BE4A-A218F1D19AE2}"/>
      </w:docPartPr>
      <w:docPartBody>
        <w:p w:rsidR="00CE4BB2" w:rsidRDefault="00A16416" w:rsidP="00A16416">
          <w:pPr>
            <w:pStyle w:val="5D4D192B1DE14CBFB932973DA350F775"/>
          </w:pPr>
          <w:r>
            <w:rPr>
              <w:rStyle w:val="PlaceholderText"/>
            </w:rPr>
            <w:t>Click or tap here to enter text.</w:t>
          </w:r>
        </w:p>
      </w:docPartBody>
    </w:docPart>
    <w:docPart>
      <w:docPartPr>
        <w:name w:val="A11494140CDD4205B28187C60A6FAF3C"/>
        <w:category>
          <w:name w:val="General"/>
          <w:gallery w:val="placeholder"/>
        </w:category>
        <w:types>
          <w:type w:val="bbPlcHdr"/>
        </w:types>
        <w:behaviors>
          <w:behavior w:val="content"/>
        </w:behaviors>
        <w:guid w:val="{09736DBD-1F20-460D-BB2E-F236FFFC2D1C}"/>
      </w:docPartPr>
      <w:docPartBody>
        <w:p w:rsidR="00CE4BB2" w:rsidRDefault="00A16416" w:rsidP="00A16416">
          <w:pPr>
            <w:pStyle w:val="A11494140CDD4205B28187C60A6FAF3C"/>
          </w:pPr>
          <w:r>
            <w:rPr>
              <w:rStyle w:val="PlaceholderText"/>
            </w:rPr>
            <w:t>Choose an item.</w:t>
          </w:r>
        </w:p>
      </w:docPartBody>
    </w:docPart>
    <w:docPart>
      <w:docPartPr>
        <w:name w:val="DC665A36090340519ACA682C8113F4A7"/>
        <w:category>
          <w:name w:val="General"/>
          <w:gallery w:val="placeholder"/>
        </w:category>
        <w:types>
          <w:type w:val="bbPlcHdr"/>
        </w:types>
        <w:behaviors>
          <w:behavior w:val="content"/>
        </w:behaviors>
        <w:guid w:val="{0D68470E-DE80-4B29-AF41-F36EAC56536A}"/>
      </w:docPartPr>
      <w:docPartBody>
        <w:p w:rsidR="00CE4BB2" w:rsidRDefault="00A16416" w:rsidP="00A16416">
          <w:pPr>
            <w:pStyle w:val="DC665A36090340519ACA682C8113F4A7"/>
          </w:pPr>
          <w:r>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6416"/>
    <w:rsid w:val="00A16416"/>
    <w:rsid w:val="00BB750A"/>
    <w:rsid w:val="00CE4BB2"/>
    <w:rsid w:val="00FE0F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16416"/>
  </w:style>
  <w:style w:type="paragraph" w:customStyle="1" w:styleId="5D4D192B1DE14CBFB932973DA350F775">
    <w:name w:val="5D4D192B1DE14CBFB932973DA350F775"/>
    <w:rsid w:val="00A16416"/>
  </w:style>
  <w:style w:type="paragraph" w:customStyle="1" w:styleId="A11494140CDD4205B28187C60A6FAF3C">
    <w:name w:val="A11494140CDD4205B28187C60A6FAF3C"/>
    <w:rsid w:val="00A16416"/>
  </w:style>
  <w:style w:type="paragraph" w:customStyle="1" w:styleId="DC665A36090340519ACA682C8113F4A7">
    <w:name w:val="DC665A36090340519ACA682C8113F4A7"/>
    <w:rsid w:val="00A1641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4.jpeg"/></Relationships>
</file>

<file path=word/theme/theme1.xml><?xml version="1.0" encoding="utf-8"?>
<a:theme xmlns:a="http://schemas.openxmlformats.org/drawingml/2006/main" name="Banded">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22/2023</PublishDate>
  <Abstract>FAKULTI TEKNOLOGI KEJURUTERAAN KELAUTAN DAN INFORMATIK</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D88CAE42DBC304B89E87424E1BA8CD3" ma:contentTypeVersion="13" ma:contentTypeDescription="Create a new document." ma:contentTypeScope="" ma:versionID="cc3dfd9afdc9df5b981ab603a2b29b58">
  <xsd:schema xmlns:xsd="http://www.w3.org/2001/XMLSchema" xmlns:xs="http://www.w3.org/2001/XMLSchema" xmlns:p="http://schemas.microsoft.com/office/2006/metadata/properties" xmlns:ns1="http://schemas.microsoft.com/sharepoint/v3" xmlns:ns2="790d0f2d-a75d-46ad-a92c-14d4a71bac56" xmlns:ns3="fc6c3bed-dd4d-4752-b752-df600c874d54" xmlns:ns4="http://schemas.microsoft.com/sharepoint/v3/fields" targetNamespace="http://schemas.microsoft.com/office/2006/metadata/properties" ma:root="true" ma:fieldsID="283e8984b8e3adf35a821a7f002be5c0" ns1:_="" ns2:_="" ns3:_="" ns4:_="">
    <xsd:import namespace="http://schemas.microsoft.com/sharepoint/v3"/>
    <xsd:import namespace="790d0f2d-a75d-46ad-a92c-14d4a71bac56"/>
    <xsd:import namespace="fc6c3bed-dd4d-4752-b752-df600c874d54"/>
    <xsd:import namespace="http://schemas.microsoft.com/sharepoint/v3/fields"/>
    <xsd:element name="properties">
      <xsd:complexType>
        <xsd:sequence>
          <xsd:element name="documentManagement">
            <xsd:complexType>
              <xsd:all>
                <xsd:element ref="ns2:MediaServiceMetadata" minOccurs="0"/>
                <xsd:element ref="ns2:MediaServiceFastMetadata" minOccurs="0"/>
                <xsd:element ref="ns1:_dlc_Exempt" minOccurs="0"/>
                <xsd:element ref="ns2:DLCPolicyLabelValue" minOccurs="0"/>
                <xsd:element ref="ns2:DLCPolicyLabelClientValue" minOccurs="0"/>
                <xsd:element ref="ns2:DLCPolicyLabelLock" minOccurs="0"/>
                <xsd:element ref="ns3:TaxKeywordTaxHTField" minOccurs="0"/>
                <xsd:element ref="ns3:TaxCatchAll" minOccurs="0"/>
                <xsd:element ref="ns4:_Vers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90d0f2d-a75d-46ad-a92c-14d4a71bac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LCPolicyLabelValue" ma:index="1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1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13" nillable="true" ma:displayName="Label Locked" ma:description="Indicates whether the label should be updated when item properties are modified." ma:hidden="true" ma:internalName="DLCPolicyLabelLock"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6c3bed-dd4d-4752-b752-df600c874d54" elementFormDefault="qualified">
    <xsd:import namespace="http://schemas.microsoft.com/office/2006/documentManagement/types"/>
    <xsd:import namespace="http://schemas.microsoft.com/office/infopath/2007/PartnerControls"/>
    <xsd:element name="TaxKeywordTaxHTField" ma:index="15" nillable="true" ma:taxonomy="true" ma:internalName="TaxKeywordTaxHTField" ma:taxonomyFieldName="TaxKeyword" ma:displayName="Enterprise Keywords" ma:fieldId="{23f27201-bee3-471e-b2e7-b64fd8b7ca38}" ma:taxonomyMulti="true" ma:sspId="bc66a2af-4a17-4407-85a4-a70709d62a1b" ma:termSetId="00000000-0000-0000-0000-000000000000" ma:anchorId="00000000-0000-0000-0000-000000000000" ma:open="true" ma:isKeyword="true">
      <xsd:complexType>
        <xsd:sequence>
          <xsd:element ref="pc:Terms" minOccurs="0" maxOccurs="1"/>
        </xsd:sequence>
      </xsd:complexType>
    </xsd:element>
    <xsd:element name="TaxCatchAll" ma:index="16" nillable="true" ma:displayName="Taxonomy Catch All Column" ma:hidden="true" ma:list="{6c037b64-1f15-4e79-84d9-3fb16fd49da9}" ma:internalName="TaxCatchAll" ma:showField="CatchAllData" ma:web="fc6c3bed-dd4d-4752-b752-df600c874d54">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Version" ma:index="17" nillable="true" ma:displayName="Version" ma:format="Dropdown" ma:internalName="_Version" ma:percentage="FALSE">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p:Policy xmlns:p="office.server.policy" id="" local="true">
  <p:Name>Document</p:Name>
  <p:Description/>
  <p:Statement/>
  <p:PolicyItems>
    <p:PolicyItem featureId="Microsoft.Office.RecordsManagement.PolicyFeatures.PolicyLabel" staticId="0x0101008D88CAE42DBC304B89E87424E1BA8CD3|801092262" UniqueId="74888ad2-b833-425b-bf1a-b0317c641440">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segment type="metadata">_UIVersionString</segment>
        </label>
      </p:CustomData>
    </p:PolicyItem>
  </p:PolicyItems>
</p:Policy>
</file>

<file path=customXml/item6.xml><?xml version="1.0" encoding="utf-8"?>
<p:properties xmlns:p="http://schemas.microsoft.com/office/2006/metadata/properties" xmlns:xsi="http://www.w3.org/2001/XMLSchema-instance" xmlns:pc="http://schemas.microsoft.com/office/infopath/2007/PartnerControls">
  <documentManagement>
    <_Version xmlns="http://schemas.microsoft.com/sharepoint/v3/fields">1</_Version>
    <TaxKeywordTaxHTField xmlns="fc6c3bed-dd4d-4752-b752-df600c874d54">
      <Terms xmlns="http://schemas.microsoft.com/office/infopath/2007/PartnerControls"/>
    </TaxKeywordTaxHTField>
    <DLCPolicyLabelClientValue xmlns="790d0f2d-a75d-46ad-a92c-14d4a71bac56">{_UIVersionString}</DLCPolicyLabelClientValue>
    <TaxCatchAll xmlns="fc6c3bed-dd4d-4752-b752-df600c874d54" xsi:nil="true"/>
    <DLCPolicyLabelLock xmlns="790d0f2d-a75d-46ad-a92c-14d4a71bac56" xsi:nil="true"/>
    <DLCPolicyLabelValue xmlns="790d0f2d-a75d-46ad-a92c-14d4a71bac56">0.3</DLCPolicyLabelVal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60E51BB-472C-426B-96C0-5798B4144F1D}">
  <ds:schemaRefs>
    <ds:schemaRef ds:uri="http://schemas.openxmlformats.org/officeDocument/2006/bibliography"/>
  </ds:schemaRefs>
</ds:datastoreItem>
</file>

<file path=customXml/itemProps3.xml><?xml version="1.0" encoding="utf-8"?>
<ds:datastoreItem xmlns:ds="http://schemas.openxmlformats.org/officeDocument/2006/customXml" ds:itemID="{4096A5EC-2556-4C88-9F13-57EB8C6B256A}">
  <ds:schemaRefs>
    <ds:schemaRef ds:uri="http://schemas.microsoft.com/sharepoint/v3/contenttype/forms"/>
  </ds:schemaRefs>
</ds:datastoreItem>
</file>

<file path=customXml/itemProps4.xml><?xml version="1.0" encoding="utf-8"?>
<ds:datastoreItem xmlns:ds="http://schemas.openxmlformats.org/officeDocument/2006/customXml" ds:itemID="{43B2DEAA-839A-4130-B690-7F9A00B291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90d0f2d-a75d-46ad-a92c-14d4a71bac56"/>
    <ds:schemaRef ds:uri="fc6c3bed-dd4d-4752-b752-df600c874d54"/>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C39A0A1-9D78-4DEC-B3CE-E9C2FE51D740}">
  <ds:schemaRefs>
    <ds:schemaRef ds:uri="office.server.policy"/>
  </ds:schemaRefs>
</ds:datastoreItem>
</file>

<file path=customXml/itemProps6.xml><?xml version="1.0" encoding="utf-8"?>
<ds:datastoreItem xmlns:ds="http://schemas.openxmlformats.org/officeDocument/2006/customXml" ds:itemID="{3734E1BB-2EF2-47AC-8B00-87D255A8C16B}">
  <ds:schemaRefs>
    <ds:schemaRef ds:uri="http://schemas.microsoft.com/office/2006/metadata/properties"/>
    <ds:schemaRef ds:uri="http://schemas.microsoft.com/office/infopath/2007/PartnerControls"/>
    <ds:schemaRef ds:uri="http://schemas.microsoft.com/sharepoint/v3/fields"/>
    <ds:schemaRef ds:uri="fc6c3bed-dd4d-4752-b752-df600c874d54"/>
    <ds:schemaRef ds:uri="790d0f2d-a75d-46ad-a92c-14d4a71bac56"/>
  </ds:schemaRefs>
</ds:datastoreItem>
</file>

<file path=docProps/app.xml><?xml version="1.0" encoding="utf-8"?>
<Properties xmlns="http://schemas.openxmlformats.org/officeDocument/2006/extended-properties" xmlns:vt="http://schemas.openxmlformats.org/officeDocument/2006/docPropsVTypes">
  <Template>Normal.dotm</Template>
  <TotalTime>182</TotalTime>
  <Pages>13</Pages>
  <Words>795</Words>
  <Characters>3905</Characters>
  <Application>Microsoft Office Word</Application>
  <DocSecurity>0</DocSecurity>
  <Lines>156</Lines>
  <Paragraphs>114</Paragraphs>
  <ScaleCrop>false</ScaleCrop>
  <HeadingPairs>
    <vt:vector size="2" baseType="variant">
      <vt:variant>
        <vt:lpstr>Title</vt:lpstr>
      </vt:variant>
      <vt:variant>
        <vt:i4>1</vt:i4>
      </vt:variant>
    </vt:vector>
  </HeadingPairs>
  <TitlesOfParts>
    <vt:vector size="1" baseType="lpstr">
      <vt:lpstr>Lab 2: Singly Linked list</vt:lpstr>
    </vt:vector>
  </TitlesOfParts>
  <Company/>
  <LinksUpToDate>false</LinksUpToDate>
  <CharactersWithSpaces>4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Singly Linked list</dc:title>
  <dc:subject>Week 5: TREE</dc:subject>
  <dc:creator>Noor Hafhizah Abd Rahim</dc:creator>
  <cp:keywords/>
  <dc:description/>
  <cp:lastModifiedBy>arun mugilan</cp:lastModifiedBy>
  <cp:revision>13</cp:revision>
  <cp:lastPrinted>2019-08-07T01:42:00Z</cp:lastPrinted>
  <dcterms:created xsi:type="dcterms:W3CDTF">2019-09-28T15:23:00Z</dcterms:created>
  <dcterms:modified xsi:type="dcterms:W3CDTF">2022-11-14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8CAE42DBC304B89E87424E1BA8CD3</vt:lpwstr>
  </property>
  <property fmtid="{D5CDD505-2E9C-101B-9397-08002B2CF9AE}" pid="3" name="TaxKeyword">
    <vt:lpwstr/>
  </property>
  <property fmtid="{D5CDD505-2E9C-101B-9397-08002B2CF9AE}" pid="4" name="ImageGenResult">
    <vt:lpwstr/>
  </property>
  <property fmtid="{D5CDD505-2E9C-101B-9397-08002B2CF9AE}" pid="5" name="ComplianceAssetId">
    <vt:lpwstr/>
  </property>
  <property fmtid="{D5CDD505-2E9C-101B-9397-08002B2CF9AE}" pid="6" name="ImageGenerated">
    <vt:bool>false</vt:bool>
  </property>
  <property fmtid="{D5CDD505-2E9C-101B-9397-08002B2CF9AE}" pid="7" name="GrammarlyDocumentId">
    <vt:lpwstr>48e60d4cc39338cc04748bc66d56ec862747915f65470233446f08074dbedb95</vt:lpwstr>
  </property>
</Properties>
</file>